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0"/>
          <w:szCs w:val="20"/>
          <w:lang w:val="pl-PL"/>
        </w:rPr>
        <w:id w:val="1667744307"/>
        <w:lock w:val="contentLocked"/>
        <w:placeholder>
          <w:docPart w:val="DefaultPlaceholder_-1854013440"/>
        </w:placeholder>
        <w:group/>
      </w:sdtPr>
      <w:sdtEndPr>
        <w:rPr>
          <w:sz w:val="24"/>
          <w:szCs w:val="24"/>
        </w:rPr>
      </w:sdtEndPr>
      <w:sdtContent>
        <w:p w14:paraId="73627687" w14:textId="251BAC76" w:rsidR="001273D9" w:rsidRPr="0083416A" w:rsidRDefault="001273D9" w:rsidP="001273D9">
          <w:pPr>
            <w:spacing w:after="0" w:line="240" w:lineRule="auto"/>
            <w:rPr>
              <w:sz w:val="20"/>
              <w:szCs w:val="20"/>
              <w:lang w:val="pl-PL"/>
            </w:rPr>
          </w:pPr>
          <w:r w:rsidRPr="0083416A">
            <w:rPr>
              <w:i/>
              <w:iCs/>
              <w:sz w:val="20"/>
              <w:szCs w:val="20"/>
              <w:lang w:val="pl-PL"/>
            </w:rPr>
            <w:t>Imię i nazwisko doktoranta</w:t>
          </w:r>
        </w:p>
        <w:sdt>
          <w:sdtPr>
            <w:rPr>
              <w:sz w:val="24"/>
              <w:szCs w:val="24"/>
            </w:rPr>
            <w:alias w:val="Imię i nazwisko"/>
            <w:tag w:val="Imię i nazwisko"/>
            <w:id w:val="863166398"/>
            <w:lock w:val="sdtLocked"/>
            <w:placeholder>
              <w:docPart w:val="E7A093094D994A42A07C3FE50BEF6D23"/>
            </w:placeholder>
            <w:showingPlcHdr/>
          </w:sdtPr>
          <w:sdtEndPr>
            <w:rPr>
              <w:color w:val="FF0000"/>
            </w:rPr>
          </w:sdtEndPr>
          <w:sdtContent>
            <w:p w14:paraId="4F402EFF" w14:textId="396D2508" w:rsidR="009B5901" w:rsidRPr="007524EF" w:rsidRDefault="002B1DE9" w:rsidP="006465BA">
              <w:pPr>
                <w:spacing w:after="0" w:line="240" w:lineRule="auto"/>
                <w:rPr>
                  <w:color w:val="FF0000"/>
                  <w:sz w:val="24"/>
                  <w:szCs w:val="24"/>
                  <w:lang w:val="pl-PL"/>
                </w:rPr>
              </w:pPr>
              <w:r w:rsidRPr="007524EF">
                <w:rPr>
                  <w:rStyle w:val="Tekstzastpczy"/>
                  <w:color w:val="FF0000"/>
                  <w:sz w:val="24"/>
                  <w:szCs w:val="24"/>
                  <w:lang w:val="pl-PL"/>
                </w:rPr>
                <w:t>Podaj imię i nazwisko.</w:t>
              </w:r>
            </w:p>
          </w:sdtContent>
        </w:sdt>
        <w:p w14:paraId="2C8A3640" w14:textId="0FBACD2D" w:rsidR="001273D9" w:rsidRPr="0083416A" w:rsidRDefault="001273D9" w:rsidP="001273D9">
          <w:pPr>
            <w:spacing w:after="0" w:line="240" w:lineRule="auto"/>
            <w:rPr>
              <w:i/>
              <w:iCs/>
              <w:sz w:val="20"/>
              <w:szCs w:val="20"/>
              <w:lang w:val="pl-PL"/>
            </w:rPr>
          </w:pPr>
          <w:r w:rsidRPr="0083416A">
            <w:rPr>
              <w:i/>
              <w:iCs/>
              <w:sz w:val="20"/>
              <w:szCs w:val="20"/>
              <w:lang w:val="pl-PL"/>
            </w:rPr>
            <w:t>Nr albumu</w:t>
          </w:r>
          <w:r w:rsidR="00D6353B" w:rsidRPr="0083416A">
            <w:rPr>
              <w:i/>
              <w:iCs/>
              <w:sz w:val="20"/>
              <w:szCs w:val="20"/>
              <w:lang w:val="pl-PL"/>
            </w:rPr>
            <w:t xml:space="preserve"> doktor</w:t>
          </w:r>
          <w:r w:rsidR="001F7D2C" w:rsidRPr="0083416A">
            <w:rPr>
              <w:i/>
              <w:iCs/>
              <w:sz w:val="20"/>
              <w:szCs w:val="20"/>
              <w:lang w:val="pl-PL"/>
            </w:rPr>
            <w:t>a</w:t>
          </w:r>
          <w:r w:rsidR="00D6353B" w:rsidRPr="0083416A">
            <w:rPr>
              <w:i/>
              <w:iCs/>
              <w:sz w:val="20"/>
              <w:szCs w:val="20"/>
              <w:lang w:val="pl-PL"/>
            </w:rPr>
            <w:t>nta</w:t>
          </w:r>
        </w:p>
        <w:sdt>
          <w:sdtPr>
            <w:rPr>
              <w:sz w:val="24"/>
              <w:szCs w:val="24"/>
              <w:lang w:val="pl-PL"/>
            </w:rPr>
            <w:alias w:val="Numer albumu"/>
            <w:tag w:val="Numer albumu"/>
            <w:id w:val="1910953035"/>
            <w:lock w:val="sdtLocked"/>
            <w:placeholder>
              <w:docPart w:val="54DE2ACF1A5B4267B3340595D365BD5E"/>
            </w:placeholder>
            <w:showingPlcHdr/>
          </w:sdtPr>
          <w:sdtEndPr/>
          <w:sdtContent>
            <w:p w14:paraId="2137024D" w14:textId="6FD8C035" w:rsidR="001273D9" w:rsidRPr="007524EF" w:rsidRDefault="002B1DE9" w:rsidP="006465BA">
              <w:pPr>
                <w:spacing w:after="0" w:line="240" w:lineRule="auto"/>
                <w:rPr>
                  <w:sz w:val="24"/>
                  <w:szCs w:val="24"/>
                  <w:lang w:val="pl-PL"/>
                </w:rPr>
              </w:pPr>
              <w:r w:rsidRPr="007524EF">
                <w:rPr>
                  <w:rStyle w:val="Tekstzastpczy"/>
                  <w:color w:val="FF0000"/>
                  <w:sz w:val="24"/>
                  <w:szCs w:val="24"/>
                  <w:lang w:val="pl-PL"/>
                </w:rPr>
                <w:t>Wpisz numer albumu.</w:t>
              </w:r>
            </w:p>
          </w:sdtContent>
        </w:sdt>
        <w:p w14:paraId="2F0B7B58" w14:textId="06E8BB7D" w:rsidR="001273D9" w:rsidRPr="0083416A" w:rsidRDefault="001273D9" w:rsidP="001273D9">
          <w:pPr>
            <w:spacing w:after="0" w:line="240" w:lineRule="auto"/>
            <w:rPr>
              <w:i/>
              <w:iCs/>
              <w:sz w:val="20"/>
              <w:szCs w:val="20"/>
              <w:lang w:val="pl-PL"/>
            </w:rPr>
          </w:pPr>
          <w:r w:rsidRPr="0083416A">
            <w:rPr>
              <w:i/>
              <w:iCs/>
              <w:sz w:val="20"/>
              <w:szCs w:val="20"/>
              <w:lang w:val="pl-PL"/>
            </w:rPr>
            <w:t>Data</w:t>
          </w:r>
          <w:r w:rsidR="00D6353B" w:rsidRPr="0083416A">
            <w:rPr>
              <w:i/>
              <w:iCs/>
              <w:sz w:val="20"/>
              <w:szCs w:val="20"/>
              <w:lang w:val="pl-PL"/>
            </w:rPr>
            <w:t xml:space="preserve"> sporządzenia </w:t>
          </w:r>
        </w:p>
        <w:sdt>
          <w:sdtPr>
            <w:rPr>
              <w:sz w:val="24"/>
              <w:szCs w:val="24"/>
              <w:lang w:val="pl-PL"/>
            </w:rPr>
            <w:alias w:val="Data"/>
            <w:tag w:val="Data"/>
            <w:id w:val="-1930491290"/>
            <w:lock w:val="sdtLocked"/>
            <w:placeholder>
              <w:docPart w:val="888CD3D6A3B2474597835B6BBD347BB3"/>
            </w:placeholder>
            <w:showingPlcHdr/>
            <w:date w:fullDate="2019-11-14T00:00:00Z">
              <w:dateFormat w:val="d MMMM yyyy"/>
              <w:lid w:val="pl-PL"/>
              <w:storeMappedDataAs w:val="dateTime"/>
              <w:calendar w:val="gregorian"/>
            </w:date>
          </w:sdtPr>
          <w:sdtEndPr/>
          <w:sdtContent>
            <w:p w14:paraId="3A6FB334" w14:textId="1E14F585" w:rsidR="001273D9" w:rsidRPr="007524EF" w:rsidRDefault="002B1DE9" w:rsidP="006465BA">
              <w:pPr>
                <w:spacing w:after="0" w:line="240" w:lineRule="auto"/>
                <w:rPr>
                  <w:sz w:val="24"/>
                  <w:szCs w:val="24"/>
                  <w:lang w:val="pl-PL"/>
                </w:rPr>
              </w:pPr>
              <w:r w:rsidRPr="007524EF">
                <w:rPr>
                  <w:rStyle w:val="Tekstzastpczy"/>
                  <w:color w:val="FF0000"/>
                  <w:sz w:val="24"/>
                  <w:szCs w:val="24"/>
                  <w:lang w:val="pl-PL"/>
                </w:rPr>
                <w:t>Kliknij lub naciśnij, aby wprowadzić datę.</w:t>
              </w:r>
            </w:p>
          </w:sdtContent>
        </w:sdt>
      </w:sdtContent>
    </w:sdt>
    <w:p w14:paraId="5DAAA67A" w14:textId="77777777" w:rsidR="009B5901" w:rsidRPr="006465BA" w:rsidRDefault="009B5901" w:rsidP="001273D9">
      <w:pPr>
        <w:spacing w:after="0" w:line="240" w:lineRule="auto"/>
        <w:ind w:left="4247"/>
        <w:jc w:val="right"/>
        <w:rPr>
          <w:rFonts w:cstheme="minorHAnsi"/>
          <w:b/>
          <w:lang w:val="pl-PL"/>
        </w:rPr>
      </w:pPr>
    </w:p>
    <w:p w14:paraId="0230B70B" w14:textId="73F72937" w:rsidR="009B5901" w:rsidRDefault="009B5901" w:rsidP="00D6353B">
      <w:pPr>
        <w:ind w:left="3600"/>
        <w:jc w:val="right"/>
        <w:rPr>
          <w:rFonts w:cstheme="minorHAnsi"/>
          <w:b/>
          <w:sz w:val="28"/>
          <w:szCs w:val="28"/>
          <w:lang w:val="pl-PL"/>
        </w:rPr>
      </w:pPr>
      <w:r w:rsidRPr="00D6353B">
        <w:rPr>
          <w:rFonts w:cstheme="minorHAnsi"/>
          <w:b/>
          <w:sz w:val="28"/>
          <w:szCs w:val="28"/>
          <w:lang w:val="pl-PL"/>
        </w:rPr>
        <w:t>Dyrektor Szkoły Doktorskiej</w:t>
      </w:r>
      <w:r w:rsidR="001273D9" w:rsidRPr="00D6353B">
        <w:rPr>
          <w:rFonts w:cstheme="minorHAnsi"/>
          <w:b/>
          <w:sz w:val="28"/>
          <w:szCs w:val="28"/>
          <w:lang w:val="pl-PL"/>
        </w:rPr>
        <w:br/>
      </w:r>
      <w:r w:rsidRPr="00D6353B">
        <w:rPr>
          <w:rFonts w:cstheme="minorHAnsi"/>
          <w:b/>
          <w:sz w:val="28"/>
          <w:szCs w:val="28"/>
          <w:lang w:val="pl-PL"/>
        </w:rPr>
        <w:t>Uniwersytetu Technologiczno-Przyrodniczego</w:t>
      </w:r>
      <w:r w:rsidR="001273D9" w:rsidRPr="00D6353B">
        <w:rPr>
          <w:rFonts w:cstheme="minorHAnsi"/>
          <w:b/>
          <w:sz w:val="28"/>
          <w:szCs w:val="28"/>
          <w:lang w:val="pl-PL"/>
        </w:rPr>
        <w:br/>
      </w:r>
      <w:r w:rsidRPr="00D6353B">
        <w:rPr>
          <w:rFonts w:cstheme="minorHAnsi"/>
          <w:b/>
          <w:sz w:val="28"/>
          <w:szCs w:val="28"/>
          <w:lang w:val="pl-PL"/>
        </w:rPr>
        <w:t xml:space="preserve">im. J. J. Śniadeckich w Bydgoszczy  </w:t>
      </w:r>
    </w:p>
    <w:p w14:paraId="4F43B118" w14:textId="6AA7A2BE" w:rsidR="001273D9" w:rsidRDefault="001273D9" w:rsidP="009B5901">
      <w:pPr>
        <w:pStyle w:val="Nagwek2"/>
        <w:spacing w:line="240" w:lineRule="auto"/>
        <w:ind w:left="0" w:firstLine="0"/>
        <w:jc w:val="center"/>
        <w:rPr>
          <w:rFonts w:asciiTheme="minorHAnsi" w:hAnsiTheme="minorHAnsi" w:cstheme="minorHAnsi"/>
          <w:bCs w:val="0"/>
          <w:sz w:val="22"/>
          <w:szCs w:val="22"/>
        </w:rPr>
      </w:pPr>
    </w:p>
    <w:tbl>
      <w:tblPr>
        <w:tblStyle w:val="Tabela-Siatka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EA07C3" w:rsidRPr="00D22FB5" w14:paraId="32B4FDFF" w14:textId="77777777" w:rsidTr="00F1043B">
        <w:tc>
          <w:tcPr>
            <w:tcW w:w="9180" w:type="dxa"/>
            <w:shd w:val="clear" w:color="auto" w:fill="5B9BD5" w:themeFill="accent5"/>
          </w:tcPr>
          <w:p w14:paraId="7835601C" w14:textId="2C9EAFE4" w:rsidR="00EA07C3" w:rsidRPr="00EA07C3" w:rsidRDefault="00EA07C3" w:rsidP="005B5BD0">
            <w:pPr>
              <w:pStyle w:val="Nagwek2"/>
              <w:spacing w:before="120" w:after="120" w:line="240" w:lineRule="auto"/>
              <w:ind w:left="0" w:firstLine="0"/>
              <w:jc w:val="center"/>
              <w:outlineLvl w:val="1"/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</w:pPr>
            <w:r w:rsidRPr="00EA07C3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>Indywidualny Plan Badawczy</w:t>
            </w:r>
            <w:r w:rsidR="00B37889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 xml:space="preserve"> </w:t>
            </w:r>
            <w:r w:rsidR="00B37889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br/>
            </w:r>
            <w:r w:rsidR="00B127BC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>oraz</w:t>
            </w:r>
            <w:r w:rsidR="00B37889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 xml:space="preserve"> </w:t>
            </w:r>
            <w:r w:rsidR="00B127BC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>s</w:t>
            </w:r>
            <w:r w:rsidR="00B37889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 xml:space="preserve">prawozdanie z </w:t>
            </w:r>
            <w:r w:rsidR="00C97CEC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 xml:space="preserve">jego </w:t>
            </w:r>
            <w:r w:rsidR="00B37889">
              <w:rPr>
                <w:rFonts w:asciiTheme="minorHAnsi" w:hAnsiTheme="minorHAnsi" w:cstheme="minorHAnsi"/>
                <w:bCs w:val="0"/>
                <w:color w:val="FFFFFF" w:themeColor="background1"/>
                <w:sz w:val="48"/>
                <w:szCs w:val="48"/>
              </w:rPr>
              <w:t xml:space="preserve">realizacji </w:t>
            </w:r>
          </w:p>
        </w:tc>
      </w:tr>
      <w:tr w:rsidR="00EA07C3" w:rsidRPr="00EA07C3" w14:paraId="3F6337DC" w14:textId="77777777" w:rsidTr="00F1043B">
        <w:tc>
          <w:tcPr>
            <w:tcW w:w="9180" w:type="dxa"/>
            <w:tcBorders>
              <w:bottom w:val="single" w:sz="48" w:space="0" w:color="808080" w:themeColor="background1" w:themeShade="80"/>
            </w:tcBorders>
            <w:shd w:val="clear" w:color="auto" w:fill="5B9BD5" w:themeFill="accent5"/>
          </w:tcPr>
          <w:p w14:paraId="6480E1CC" w14:textId="77777777" w:rsidR="00EA07C3" w:rsidRPr="00EA07C3" w:rsidRDefault="00EA07C3" w:rsidP="005B5BD0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sz w:val="28"/>
                <w:szCs w:val="28"/>
                <w:lang w:val="pl-PL"/>
              </w:rPr>
            </w:pPr>
            <w:r w:rsidRPr="00EA07C3">
              <w:rPr>
                <w:rFonts w:cstheme="minorHAnsi"/>
                <w:b/>
                <w:color w:val="FFFFFF" w:themeColor="background1"/>
                <w:sz w:val="28"/>
                <w:szCs w:val="28"/>
                <w:lang w:val="pl-PL"/>
              </w:rPr>
              <w:t xml:space="preserve">doktoranta w Szkole Doktorskiej </w:t>
            </w:r>
            <w:r w:rsidRPr="00EA07C3">
              <w:rPr>
                <w:rFonts w:cstheme="minorHAnsi"/>
                <w:b/>
                <w:color w:val="FFFFFF" w:themeColor="background1"/>
                <w:sz w:val="28"/>
                <w:szCs w:val="28"/>
                <w:lang w:val="pl-PL"/>
              </w:rPr>
              <w:br/>
              <w:t xml:space="preserve">Uniwersytetu Technologiczno-Przyrodniczego </w:t>
            </w:r>
            <w:r w:rsidRPr="00EA07C3">
              <w:rPr>
                <w:rFonts w:cstheme="minorHAnsi"/>
                <w:b/>
                <w:color w:val="FFFFFF" w:themeColor="background1"/>
                <w:sz w:val="28"/>
                <w:szCs w:val="28"/>
                <w:lang w:val="pl-PL"/>
              </w:rPr>
              <w:br/>
              <w:t>im. J. J. Śniadeckich w Bydgoszczy</w:t>
            </w:r>
          </w:p>
        </w:tc>
      </w:tr>
    </w:tbl>
    <w:p w14:paraId="4F5F6204" w14:textId="77777777" w:rsidR="009B5901" w:rsidRPr="009B5901" w:rsidRDefault="009B5901" w:rsidP="009B5901">
      <w:pPr>
        <w:jc w:val="both"/>
        <w:rPr>
          <w:rFonts w:ascii="Tahoma" w:hAnsi="Tahoma" w:cs="Tahoma"/>
          <w:sz w:val="20"/>
          <w:szCs w:val="20"/>
          <w:lang w:val="pl-PL"/>
        </w:rPr>
      </w:pPr>
    </w:p>
    <w:tbl>
      <w:tblPr>
        <w:tblStyle w:val="Tabela-Siatka"/>
        <w:tblW w:w="9175" w:type="dxa"/>
        <w:tblLook w:val="04A0" w:firstRow="1" w:lastRow="0" w:firstColumn="1" w:lastColumn="0" w:noHBand="0" w:noVBand="1"/>
      </w:tblPr>
      <w:tblGrid>
        <w:gridCol w:w="2293"/>
        <w:gridCol w:w="2294"/>
        <w:gridCol w:w="2294"/>
        <w:gridCol w:w="2294"/>
      </w:tblGrid>
      <w:tr w:rsidR="00DC4806" w:rsidRPr="00563EE8" w14:paraId="5062FF8A" w14:textId="77777777" w:rsidTr="00DC4806">
        <w:tc>
          <w:tcPr>
            <w:tcW w:w="2293" w:type="dxa"/>
            <w:shd w:val="clear" w:color="auto" w:fill="5B9BD5" w:themeFill="accent5"/>
            <w:vAlign w:val="center"/>
          </w:tcPr>
          <w:p w14:paraId="07631D6D" w14:textId="151FE7D0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Złożenie I</w:t>
            </w:r>
            <w:r>
              <w:rPr>
                <w:rFonts w:cstheme="minorHAnsi"/>
                <w:b/>
                <w:color w:val="FFFFFF" w:themeColor="background1"/>
                <w:lang w:val="pl-PL"/>
              </w:rPr>
              <w:t>ndywidualnego Planu Badawczego</w:t>
            </w:r>
          </w:p>
        </w:tc>
        <w:tc>
          <w:tcPr>
            <w:tcW w:w="6882" w:type="dxa"/>
            <w:gridSpan w:val="3"/>
            <w:shd w:val="clear" w:color="auto" w:fill="5B9BD5" w:themeFill="accent5"/>
            <w:vAlign w:val="center"/>
          </w:tcPr>
          <w:p w14:paraId="1DD0052B" w14:textId="59C4DE56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>
              <w:rPr>
                <w:rFonts w:cstheme="minorHAnsi"/>
                <w:b/>
                <w:color w:val="FFFFFF" w:themeColor="background1"/>
                <w:lang w:val="pl-PL"/>
              </w:rPr>
              <w:t>Złożenie s</w:t>
            </w: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prawozdani</w:t>
            </w:r>
            <w:r>
              <w:rPr>
                <w:rFonts w:cstheme="minorHAnsi"/>
                <w:b/>
                <w:color w:val="FFFFFF" w:themeColor="background1"/>
                <w:lang w:val="pl-PL"/>
              </w:rPr>
              <w:t>a</w:t>
            </w:r>
            <w:r w:rsidR="00563EE8">
              <w:rPr>
                <w:rFonts w:cstheme="minorHAnsi"/>
                <w:b/>
                <w:color w:val="FFFFFF" w:themeColor="background1"/>
                <w:lang w:val="pl-PL"/>
              </w:rPr>
              <w:t xml:space="preserve"> z realizacji IPB</w:t>
            </w:r>
          </w:p>
        </w:tc>
      </w:tr>
      <w:tr w:rsidR="00DC4806" w:rsidRPr="00DC4806" w14:paraId="734854A3" w14:textId="77777777" w:rsidTr="00DC4806">
        <w:tc>
          <w:tcPr>
            <w:tcW w:w="2293" w:type="dxa"/>
            <w:shd w:val="clear" w:color="auto" w:fill="5B9BD5" w:themeFill="accent5"/>
            <w:vAlign w:val="center"/>
          </w:tcPr>
          <w:p w14:paraId="77AA54CC" w14:textId="5572427A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Rok I</w:t>
            </w:r>
          </w:p>
        </w:tc>
        <w:tc>
          <w:tcPr>
            <w:tcW w:w="2294" w:type="dxa"/>
            <w:shd w:val="clear" w:color="auto" w:fill="5B9BD5" w:themeFill="accent5"/>
            <w:vAlign w:val="center"/>
          </w:tcPr>
          <w:p w14:paraId="5C84133D" w14:textId="73B41090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Rok II</w:t>
            </w:r>
          </w:p>
        </w:tc>
        <w:tc>
          <w:tcPr>
            <w:tcW w:w="2294" w:type="dxa"/>
            <w:shd w:val="clear" w:color="auto" w:fill="5B9BD5" w:themeFill="accent5"/>
            <w:vAlign w:val="center"/>
          </w:tcPr>
          <w:p w14:paraId="51E2F230" w14:textId="51B9239D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Rok III</w:t>
            </w:r>
          </w:p>
        </w:tc>
        <w:tc>
          <w:tcPr>
            <w:tcW w:w="2294" w:type="dxa"/>
            <w:shd w:val="clear" w:color="auto" w:fill="5B9BD5" w:themeFill="accent5"/>
            <w:vAlign w:val="center"/>
          </w:tcPr>
          <w:p w14:paraId="0A71EBEA" w14:textId="46980FDB" w:rsidR="00DC4806" w:rsidRPr="00DC4806" w:rsidRDefault="00DC4806" w:rsidP="00DC480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DC4806">
              <w:rPr>
                <w:rFonts w:cstheme="minorHAnsi"/>
                <w:b/>
                <w:color w:val="FFFFFF" w:themeColor="background1"/>
                <w:lang w:val="pl-PL"/>
              </w:rPr>
              <w:t>Rok IV</w:t>
            </w:r>
          </w:p>
        </w:tc>
      </w:tr>
      <w:tr w:rsidR="00DC4806" w:rsidRPr="00866EF5" w14:paraId="73D5FFA9" w14:textId="77777777" w:rsidTr="00DC4806">
        <w:tc>
          <w:tcPr>
            <w:tcW w:w="2293" w:type="dxa"/>
            <w:vAlign w:val="center"/>
          </w:tcPr>
          <w:p w14:paraId="00F21E77" w14:textId="79DFDF1F" w:rsidR="00DC4806" w:rsidRPr="00866EF5" w:rsidRDefault="00DC4806" w:rsidP="00DC4806">
            <w:pPr>
              <w:spacing w:before="120" w:after="120"/>
              <w:jc w:val="center"/>
              <w:rPr>
                <w:sz w:val="28"/>
                <w:szCs w:val="28"/>
                <w:lang w:val="pl-PL"/>
              </w:rPr>
            </w:pPr>
            <w:r w:rsidRPr="00866EF5">
              <w:rPr>
                <w:sz w:val="28"/>
                <w:szCs w:val="28"/>
                <w:lang w:val="pl-PL"/>
              </w:rPr>
              <w:t>X</w:t>
            </w:r>
          </w:p>
        </w:tc>
        <w:tc>
          <w:tcPr>
            <w:tcW w:w="2294" w:type="dxa"/>
            <w:vAlign w:val="center"/>
          </w:tcPr>
          <w:p w14:paraId="638759B9" w14:textId="77777777" w:rsidR="00DC4806" w:rsidRPr="00866EF5" w:rsidRDefault="00DC4806" w:rsidP="00DC4806">
            <w:pPr>
              <w:spacing w:before="120" w:after="120"/>
              <w:jc w:val="center"/>
              <w:rPr>
                <w:sz w:val="28"/>
                <w:szCs w:val="28"/>
                <w:lang w:val="pl-PL"/>
              </w:rPr>
            </w:pPr>
          </w:p>
        </w:tc>
        <w:tc>
          <w:tcPr>
            <w:tcW w:w="2294" w:type="dxa"/>
            <w:vAlign w:val="center"/>
          </w:tcPr>
          <w:p w14:paraId="5A8A0BA3" w14:textId="77777777" w:rsidR="00DC4806" w:rsidRPr="00866EF5" w:rsidRDefault="00DC4806" w:rsidP="00DC4806">
            <w:pPr>
              <w:spacing w:before="120" w:after="120"/>
              <w:jc w:val="center"/>
              <w:rPr>
                <w:sz w:val="28"/>
                <w:szCs w:val="28"/>
                <w:lang w:val="pl-PL"/>
              </w:rPr>
            </w:pPr>
          </w:p>
        </w:tc>
        <w:tc>
          <w:tcPr>
            <w:tcW w:w="2294" w:type="dxa"/>
            <w:vAlign w:val="center"/>
          </w:tcPr>
          <w:p w14:paraId="7CED5410" w14:textId="77777777" w:rsidR="00DC4806" w:rsidRPr="00866EF5" w:rsidRDefault="00DC4806" w:rsidP="00DC4806">
            <w:pPr>
              <w:spacing w:before="120" w:after="120"/>
              <w:jc w:val="center"/>
              <w:rPr>
                <w:sz w:val="28"/>
                <w:szCs w:val="28"/>
                <w:lang w:val="pl-PL"/>
              </w:rPr>
            </w:pPr>
          </w:p>
        </w:tc>
      </w:tr>
    </w:tbl>
    <w:p w14:paraId="0B22FD1D" w14:textId="77777777" w:rsidR="00DC4806" w:rsidRPr="00DC4806" w:rsidRDefault="00DC4806" w:rsidP="00DC4806">
      <w:pPr>
        <w:rPr>
          <w:lang w:val="pl-PL"/>
        </w:rPr>
      </w:pPr>
    </w:p>
    <w:p w14:paraId="110F83C8" w14:textId="6D059B48" w:rsidR="004A543B" w:rsidRPr="00F356D9" w:rsidRDefault="004A543B" w:rsidP="00F63CBD">
      <w:pPr>
        <w:pStyle w:val="Akapitzlist"/>
        <w:numPr>
          <w:ilvl w:val="0"/>
          <w:numId w:val="4"/>
        </w:numPr>
        <w:pBdr>
          <w:bottom w:val="single" w:sz="4" w:space="1" w:color="auto"/>
        </w:pBdr>
        <w:rPr>
          <w:b/>
          <w:bCs/>
          <w:sz w:val="24"/>
          <w:szCs w:val="24"/>
          <w:lang w:val="pl-PL"/>
        </w:rPr>
      </w:pPr>
      <w:r w:rsidRPr="00F356D9">
        <w:rPr>
          <w:b/>
          <w:bCs/>
          <w:sz w:val="24"/>
          <w:szCs w:val="24"/>
          <w:lang w:val="pl-PL"/>
        </w:rPr>
        <w:t>Charakterystyka rozprawy doktorskiej</w:t>
      </w:r>
    </w:p>
    <w:p w14:paraId="344CE236" w14:textId="77777777" w:rsidR="00A85797" w:rsidRPr="0083416A" w:rsidRDefault="00A85797" w:rsidP="00A85797">
      <w:pPr>
        <w:spacing w:after="0" w:line="240" w:lineRule="auto"/>
        <w:ind w:firstLine="360"/>
        <w:rPr>
          <w:i/>
          <w:iCs/>
          <w:sz w:val="20"/>
          <w:szCs w:val="20"/>
          <w:lang w:val="pl-PL"/>
        </w:rPr>
      </w:pPr>
      <w:r>
        <w:rPr>
          <w:i/>
          <w:iCs/>
          <w:sz w:val="20"/>
          <w:szCs w:val="20"/>
          <w:lang w:val="pl-PL"/>
        </w:rPr>
        <w:t>Dziedzina i dyscyplina, w której przygotowywana jest rozprawa</w:t>
      </w:r>
    </w:p>
    <w:sdt>
      <w:sdtPr>
        <w:rPr>
          <w:sz w:val="24"/>
          <w:szCs w:val="24"/>
          <w:lang w:val="pl-PL"/>
        </w:rPr>
        <w:alias w:val="Oczekiwane wyniki"/>
        <w:tag w:val="Oczekiwane wyniki"/>
        <w:id w:val="-1358343451"/>
        <w:placeholder>
          <w:docPart w:val="FF55ABF605854A588E10E4044920B130"/>
        </w:placeholder>
        <w:showingPlcHdr/>
      </w:sdtPr>
      <w:sdtEndPr/>
      <w:sdtContent>
        <w:p w14:paraId="048EF834" w14:textId="77777777" w:rsidR="00A85797" w:rsidRPr="007524EF" w:rsidRDefault="00A85797" w:rsidP="00A85797">
          <w:pPr>
            <w:ind w:firstLine="360"/>
            <w:rPr>
              <w:sz w:val="24"/>
              <w:szCs w:val="24"/>
              <w:lang w:val="pl-PL"/>
            </w:rPr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Podaj dziedzinę i dyscyplinę naukową.</w:t>
          </w:r>
        </w:p>
      </w:sdtContent>
    </w:sdt>
    <w:p w14:paraId="7BD49A69" w14:textId="77777777" w:rsidR="00A85797" w:rsidRPr="0083416A" w:rsidRDefault="00A85797" w:rsidP="00A85797">
      <w:pPr>
        <w:spacing w:after="0" w:line="240" w:lineRule="auto"/>
        <w:ind w:firstLine="360"/>
        <w:rPr>
          <w:i/>
          <w:iCs/>
          <w:sz w:val="20"/>
          <w:szCs w:val="20"/>
          <w:lang w:val="pl-PL"/>
        </w:rPr>
      </w:pPr>
      <w:r>
        <w:rPr>
          <w:i/>
          <w:iCs/>
          <w:sz w:val="20"/>
          <w:szCs w:val="20"/>
          <w:lang w:val="pl-PL"/>
        </w:rPr>
        <w:t>Promotor lub promotorzy, albo promotor i promotor pomocniczy</w:t>
      </w:r>
    </w:p>
    <w:sdt>
      <w:sdtPr>
        <w:rPr>
          <w:sz w:val="24"/>
          <w:szCs w:val="24"/>
          <w:lang w:val="pl-PL"/>
        </w:rPr>
        <w:alias w:val="Oczekiwane wyniki"/>
        <w:tag w:val="Oczekiwane wyniki"/>
        <w:id w:val="-977302155"/>
        <w:placeholder>
          <w:docPart w:val="5CEA30121C2844E0B0054C37DA98721C"/>
        </w:placeholder>
        <w:showingPlcHdr/>
      </w:sdtPr>
      <w:sdtEndPr/>
      <w:sdtContent>
        <w:p w14:paraId="26349ED7" w14:textId="77777777" w:rsidR="00A85797" w:rsidRPr="007524EF" w:rsidRDefault="00A85797" w:rsidP="00A85797">
          <w:pPr>
            <w:ind w:firstLine="360"/>
            <w:rPr>
              <w:sz w:val="24"/>
              <w:szCs w:val="24"/>
              <w:lang w:val="pl-PL"/>
            </w:rPr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Podaj personalia promotorów.</w:t>
          </w:r>
        </w:p>
      </w:sdtContent>
    </w:sdt>
    <w:p w14:paraId="1B3F5B7C" w14:textId="5CC02CF1" w:rsidR="004A543B" w:rsidRPr="0083416A" w:rsidRDefault="004A543B" w:rsidP="00A85797">
      <w:pPr>
        <w:spacing w:after="0" w:line="240" w:lineRule="auto"/>
        <w:ind w:firstLine="360"/>
        <w:rPr>
          <w:i/>
          <w:iCs/>
          <w:sz w:val="20"/>
          <w:szCs w:val="20"/>
          <w:lang w:val="pl-PL"/>
        </w:rPr>
      </w:pPr>
      <w:r w:rsidRPr="0083416A">
        <w:rPr>
          <w:i/>
          <w:iCs/>
          <w:sz w:val="20"/>
          <w:szCs w:val="20"/>
          <w:lang w:val="pl-PL"/>
        </w:rPr>
        <w:t>Proponowany tytuł rozprawy</w:t>
      </w:r>
    </w:p>
    <w:sdt>
      <w:sdtPr>
        <w:rPr>
          <w:sz w:val="24"/>
          <w:szCs w:val="24"/>
          <w:lang w:val="pl-PL"/>
        </w:rPr>
        <w:alias w:val="Tytuł rozprawy"/>
        <w:tag w:val="Tytuł rozprawy"/>
        <w:id w:val="-526253213"/>
        <w:placeholder>
          <w:docPart w:val="61790A4DC4F54EF89AEA903450EEF8A5"/>
        </w:placeholder>
        <w:showingPlcHdr/>
        <w:text/>
      </w:sdtPr>
      <w:sdtEndPr/>
      <w:sdtContent>
        <w:p w14:paraId="68A576FE" w14:textId="77777777" w:rsidR="004A543B" w:rsidRPr="007524EF" w:rsidRDefault="004A543B" w:rsidP="009D3266">
          <w:pPr>
            <w:ind w:firstLine="360"/>
            <w:rPr>
              <w:sz w:val="24"/>
              <w:szCs w:val="24"/>
              <w:lang w:val="pl-PL"/>
            </w:rPr>
          </w:pPr>
          <w:r w:rsidRPr="007524EF">
            <w:rPr>
              <w:color w:val="FF0000"/>
              <w:sz w:val="24"/>
              <w:szCs w:val="24"/>
              <w:lang w:val="pl-PL"/>
            </w:rPr>
            <w:t>Podaj proponowany tytuł rozprawy.</w:t>
          </w:r>
        </w:p>
      </w:sdtContent>
    </w:sdt>
    <w:p w14:paraId="2ED2CB09" w14:textId="57BC8419" w:rsidR="004A543B" w:rsidRPr="0083416A" w:rsidRDefault="004A543B" w:rsidP="0083416A">
      <w:pPr>
        <w:spacing w:after="0" w:line="240" w:lineRule="auto"/>
        <w:ind w:firstLine="360"/>
        <w:rPr>
          <w:i/>
          <w:iCs/>
          <w:sz w:val="20"/>
          <w:szCs w:val="20"/>
          <w:lang w:val="pl-PL"/>
        </w:rPr>
      </w:pPr>
      <w:r w:rsidRPr="0083416A">
        <w:rPr>
          <w:i/>
          <w:iCs/>
          <w:sz w:val="20"/>
          <w:szCs w:val="20"/>
          <w:lang w:val="pl-PL"/>
        </w:rPr>
        <w:t>Cele badawcze lub hipoteza</w:t>
      </w:r>
      <w:r w:rsidR="00563EE8">
        <w:rPr>
          <w:i/>
          <w:iCs/>
          <w:sz w:val="20"/>
          <w:szCs w:val="20"/>
          <w:lang w:val="pl-PL"/>
        </w:rPr>
        <w:t xml:space="preserve"> badawcza</w:t>
      </w:r>
    </w:p>
    <w:sdt>
      <w:sdtPr>
        <w:rPr>
          <w:sz w:val="24"/>
          <w:szCs w:val="24"/>
          <w:lang w:val="pl-PL"/>
        </w:rPr>
        <w:alias w:val="Cele badawcze"/>
        <w:tag w:val="Cele badawcze"/>
        <w:id w:val="-2085058427"/>
        <w:placeholder>
          <w:docPart w:val="61A023EAB78C406994B87FE6FA4BB505"/>
        </w:placeholder>
        <w:showingPlcHdr/>
        <w:text/>
      </w:sdtPr>
      <w:sdtEndPr/>
      <w:sdtContent>
        <w:p w14:paraId="67C3ED29" w14:textId="649A0186" w:rsidR="004A543B" w:rsidRPr="007524EF" w:rsidRDefault="004A543B" w:rsidP="009D3266">
          <w:pPr>
            <w:ind w:firstLine="360"/>
            <w:rPr>
              <w:sz w:val="24"/>
              <w:szCs w:val="24"/>
              <w:lang w:val="pl-PL"/>
            </w:rPr>
          </w:pPr>
          <w:r w:rsidRPr="007524EF">
            <w:rPr>
              <w:color w:val="FF0000"/>
              <w:sz w:val="24"/>
              <w:szCs w:val="24"/>
              <w:lang w:val="pl-PL"/>
            </w:rPr>
            <w:t>Wymień cele badawcze lub określ hipotezę.</w:t>
          </w:r>
        </w:p>
      </w:sdtContent>
    </w:sdt>
    <w:p w14:paraId="758E28C3" w14:textId="72C70F12" w:rsidR="004A543B" w:rsidRPr="0083416A" w:rsidRDefault="004A543B" w:rsidP="0083416A">
      <w:pPr>
        <w:spacing w:after="0" w:line="240" w:lineRule="auto"/>
        <w:ind w:firstLine="360"/>
        <w:rPr>
          <w:i/>
          <w:iCs/>
          <w:sz w:val="20"/>
          <w:szCs w:val="20"/>
          <w:lang w:val="pl-PL"/>
        </w:rPr>
      </w:pPr>
      <w:r w:rsidRPr="0083416A">
        <w:rPr>
          <w:i/>
          <w:iCs/>
          <w:sz w:val="20"/>
          <w:szCs w:val="20"/>
          <w:lang w:val="pl-PL"/>
        </w:rPr>
        <w:t>Oczekiwane wyniki</w:t>
      </w:r>
      <w:r w:rsidR="00A85797">
        <w:rPr>
          <w:i/>
          <w:iCs/>
          <w:sz w:val="20"/>
          <w:szCs w:val="20"/>
          <w:lang w:val="pl-PL"/>
        </w:rPr>
        <w:t>, wkład w rozwój dyscypliny</w:t>
      </w:r>
    </w:p>
    <w:sdt>
      <w:sdtPr>
        <w:rPr>
          <w:sz w:val="24"/>
          <w:szCs w:val="24"/>
          <w:lang w:val="pl-PL"/>
        </w:rPr>
        <w:alias w:val="Oczekiwane wyniki"/>
        <w:tag w:val="Oczekiwane wyniki"/>
        <w:id w:val="-1463802732"/>
        <w:placeholder>
          <w:docPart w:val="F948395FE5304D69B4C7950DE5124FBA"/>
        </w:placeholder>
        <w:showingPlcHdr/>
      </w:sdtPr>
      <w:sdtEndPr/>
      <w:sdtContent>
        <w:p w14:paraId="69BEB534" w14:textId="5BAD16BE" w:rsidR="004A543B" w:rsidRPr="007524EF" w:rsidRDefault="004A543B" w:rsidP="009D3266">
          <w:pPr>
            <w:ind w:firstLine="360"/>
            <w:rPr>
              <w:sz w:val="24"/>
              <w:szCs w:val="24"/>
              <w:lang w:val="pl-PL"/>
            </w:rPr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 xml:space="preserve">Opisz spodziewane rezultaty </w:t>
          </w:r>
          <w:r w:rsidR="00ED06A2" w:rsidRPr="007524EF">
            <w:rPr>
              <w:rStyle w:val="Tekstzastpczy"/>
              <w:color w:val="FF0000"/>
              <w:sz w:val="24"/>
              <w:szCs w:val="24"/>
              <w:lang w:val="pl-PL"/>
            </w:rPr>
            <w:t>badań</w:t>
          </w: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.</w:t>
          </w:r>
        </w:p>
      </w:sdtContent>
    </w:sdt>
    <w:p w14:paraId="375E92CA" w14:textId="756B9E2F" w:rsidR="00A85797" w:rsidRPr="007524EF" w:rsidRDefault="00A85797" w:rsidP="00B37889">
      <w:pPr>
        <w:pStyle w:val="Akapitzlist"/>
        <w:ind w:left="360"/>
        <w:jc w:val="both"/>
        <w:rPr>
          <w:i/>
          <w:iCs/>
          <w:sz w:val="24"/>
          <w:szCs w:val="24"/>
          <w:lang w:val="pl-PL"/>
        </w:rPr>
        <w:sectPr w:rsidR="00A85797" w:rsidRPr="007524EF" w:rsidSect="00F1043B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249971D" w14:textId="32F68BD1" w:rsidR="00B37889" w:rsidRDefault="00B37889" w:rsidP="00B37889">
      <w:pPr>
        <w:pStyle w:val="Akapitzlist"/>
        <w:ind w:left="360"/>
        <w:jc w:val="both"/>
        <w:rPr>
          <w:i/>
          <w:iCs/>
          <w:lang w:val="pl-PL"/>
        </w:rPr>
      </w:pPr>
    </w:p>
    <w:p w14:paraId="3EBDBEF3" w14:textId="02EC4E7D" w:rsidR="00B37889" w:rsidRPr="00F356D9" w:rsidRDefault="00B37889" w:rsidP="00F63CBD">
      <w:pPr>
        <w:pStyle w:val="Akapitzlist"/>
        <w:numPr>
          <w:ilvl w:val="0"/>
          <w:numId w:val="4"/>
        </w:numPr>
        <w:pBdr>
          <w:bottom w:val="single" w:sz="4" w:space="1" w:color="auto"/>
        </w:pBdr>
        <w:rPr>
          <w:b/>
          <w:bCs/>
          <w:sz w:val="24"/>
          <w:szCs w:val="24"/>
          <w:lang w:val="pl-PL"/>
        </w:rPr>
      </w:pPr>
      <w:r w:rsidRPr="00F356D9">
        <w:rPr>
          <w:b/>
          <w:bCs/>
          <w:sz w:val="24"/>
          <w:szCs w:val="24"/>
          <w:lang w:val="pl-PL"/>
        </w:rPr>
        <w:t xml:space="preserve">Harmonogram </w:t>
      </w:r>
      <w:r w:rsidR="00C97CEC" w:rsidRPr="00F356D9">
        <w:rPr>
          <w:b/>
          <w:bCs/>
          <w:sz w:val="24"/>
          <w:szCs w:val="24"/>
          <w:lang w:val="pl-PL"/>
        </w:rPr>
        <w:t>Indywidualnego Planu badawczego</w:t>
      </w:r>
    </w:p>
    <w:p w14:paraId="2C1CF5EA" w14:textId="77777777" w:rsidR="00B37889" w:rsidRDefault="00B37889" w:rsidP="00B37889">
      <w:pPr>
        <w:pStyle w:val="Akapitzlist"/>
        <w:ind w:left="360"/>
        <w:jc w:val="both"/>
        <w:rPr>
          <w:i/>
          <w:iCs/>
          <w:lang w:val="pl-PL"/>
        </w:rPr>
      </w:pPr>
    </w:p>
    <w:tbl>
      <w:tblPr>
        <w:tblStyle w:val="Tabela-Siatka"/>
        <w:tblW w:w="15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260"/>
        <w:gridCol w:w="1440"/>
        <w:gridCol w:w="7560"/>
        <w:gridCol w:w="4110"/>
      </w:tblGrid>
      <w:tr w:rsidR="0028505B" w:rsidRPr="009D7F0F" w14:paraId="51713903" w14:textId="77777777" w:rsidTr="00563EE8">
        <w:trPr>
          <w:tblHeader/>
        </w:trPr>
        <w:tc>
          <w:tcPr>
            <w:tcW w:w="1080" w:type="dxa"/>
            <w:shd w:val="clear" w:color="auto" w:fill="5B9BD5" w:themeFill="accent5"/>
            <w:vAlign w:val="center"/>
          </w:tcPr>
          <w:p w14:paraId="7B4AAA73" w14:textId="598051D6" w:rsidR="0028505B" w:rsidRPr="009D7F0F" w:rsidRDefault="0028505B" w:rsidP="0028505B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>
              <w:rPr>
                <w:rFonts w:cstheme="minorHAnsi"/>
                <w:b/>
                <w:color w:val="FFFFFF" w:themeColor="background1"/>
                <w:lang w:val="pl-PL"/>
              </w:rPr>
              <w:t>Zadanie</w:t>
            </w:r>
            <w:r w:rsidR="00563EE8">
              <w:rPr>
                <w:rFonts w:cstheme="minorHAnsi"/>
                <w:b/>
                <w:color w:val="FFFFFF" w:themeColor="background1"/>
                <w:lang w:val="pl-PL"/>
              </w:rPr>
              <w:t xml:space="preserve"> numer</w:t>
            </w:r>
          </w:p>
        </w:tc>
        <w:tc>
          <w:tcPr>
            <w:tcW w:w="1260" w:type="dxa"/>
            <w:shd w:val="clear" w:color="auto" w:fill="5B9BD5" w:themeFill="accent5"/>
            <w:vAlign w:val="center"/>
          </w:tcPr>
          <w:p w14:paraId="139AB6A2" w14:textId="22BB020E" w:rsidR="0028505B" w:rsidRPr="009D7F0F" w:rsidRDefault="0028505B" w:rsidP="009D7F0F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9D7F0F">
              <w:rPr>
                <w:rFonts w:cstheme="minorHAnsi"/>
                <w:b/>
                <w:color w:val="FFFFFF" w:themeColor="background1"/>
                <w:lang w:val="pl-PL"/>
              </w:rPr>
              <w:t>Rok kształcenia</w:t>
            </w:r>
          </w:p>
        </w:tc>
        <w:tc>
          <w:tcPr>
            <w:tcW w:w="1440" w:type="dxa"/>
            <w:shd w:val="clear" w:color="auto" w:fill="5B9BD5" w:themeFill="accent5"/>
            <w:vAlign w:val="center"/>
          </w:tcPr>
          <w:p w14:paraId="5CC5B150" w14:textId="14E956AD" w:rsidR="0028505B" w:rsidRPr="009D7F0F" w:rsidRDefault="0028505B" w:rsidP="009D7F0F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>
              <w:rPr>
                <w:rFonts w:cstheme="minorHAnsi"/>
                <w:b/>
                <w:color w:val="FFFFFF" w:themeColor="background1"/>
                <w:lang w:val="pl-PL"/>
              </w:rPr>
              <w:t>Termin</w:t>
            </w:r>
            <w:r w:rsidR="00563EE8">
              <w:rPr>
                <w:rFonts w:cstheme="minorHAnsi"/>
                <w:b/>
                <w:color w:val="FFFFFF" w:themeColor="background1"/>
                <w:lang w:val="pl-PL"/>
              </w:rPr>
              <w:t xml:space="preserve"> realizacji</w:t>
            </w:r>
          </w:p>
        </w:tc>
        <w:tc>
          <w:tcPr>
            <w:tcW w:w="7560" w:type="dxa"/>
            <w:shd w:val="clear" w:color="auto" w:fill="5B9BD5" w:themeFill="accent5"/>
            <w:vAlign w:val="center"/>
          </w:tcPr>
          <w:p w14:paraId="67C0291C" w14:textId="1A0738DB" w:rsidR="0028505B" w:rsidRPr="009D7F0F" w:rsidRDefault="0028505B" w:rsidP="009D7F0F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9D7F0F">
              <w:rPr>
                <w:rFonts w:cstheme="minorHAnsi"/>
                <w:b/>
                <w:color w:val="FFFFFF" w:themeColor="background1"/>
                <w:lang w:val="pl-PL"/>
              </w:rPr>
              <w:t>Opis zadania</w:t>
            </w:r>
          </w:p>
        </w:tc>
        <w:tc>
          <w:tcPr>
            <w:tcW w:w="4110" w:type="dxa"/>
            <w:shd w:val="clear" w:color="auto" w:fill="5B9BD5" w:themeFill="accent5"/>
            <w:vAlign w:val="center"/>
          </w:tcPr>
          <w:p w14:paraId="70DFB6B5" w14:textId="2758864E" w:rsidR="0028505B" w:rsidRPr="009D7F0F" w:rsidRDefault="0028505B" w:rsidP="009D7F0F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  <w:lang w:val="pl-PL"/>
              </w:rPr>
            </w:pPr>
            <w:r w:rsidRPr="009D7F0F">
              <w:rPr>
                <w:rFonts w:cstheme="minorHAnsi"/>
                <w:b/>
                <w:color w:val="FFFFFF" w:themeColor="background1"/>
                <w:lang w:val="pl-PL"/>
              </w:rPr>
              <w:t>Ocena</w:t>
            </w:r>
            <w:r>
              <w:rPr>
                <w:rFonts w:cstheme="minorHAnsi"/>
                <w:b/>
                <w:color w:val="FFFFFF" w:themeColor="background1"/>
                <w:lang w:val="pl-PL"/>
              </w:rPr>
              <w:t xml:space="preserve"> postępu</w:t>
            </w:r>
            <w:r w:rsidRPr="009D7F0F">
              <w:rPr>
                <w:rFonts w:cstheme="minorHAnsi"/>
                <w:b/>
                <w:color w:val="FFFFFF" w:themeColor="background1"/>
                <w:lang w:val="pl-PL"/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lang w:val="pl-PL"/>
              </w:rPr>
              <w:t>zaawansowania</w:t>
            </w:r>
            <w:r w:rsidRPr="009D7F0F">
              <w:rPr>
                <w:rFonts w:cstheme="minorHAnsi"/>
                <w:b/>
                <w:color w:val="FFFFFF" w:themeColor="background1"/>
                <w:lang w:val="pl-PL"/>
              </w:rPr>
              <w:t xml:space="preserve"> zadania</w:t>
            </w:r>
          </w:p>
        </w:tc>
      </w:tr>
      <w:tr w:rsidR="0028505B" w14:paraId="6DEC9F88" w14:textId="77777777" w:rsidTr="00563EE8">
        <w:tc>
          <w:tcPr>
            <w:tcW w:w="1080" w:type="dxa"/>
            <w:vAlign w:val="center"/>
          </w:tcPr>
          <w:p w14:paraId="33E0A5A4" w14:textId="26825623" w:rsidR="0028505B" w:rsidRDefault="0028505B" w:rsidP="0028505B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</w:t>
            </w:r>
          </w:p>
        </w:tc>
        <w:tc>
          <w:tcPr>
            <w:tcW w:w="1260" w:type="dxa"/>
          </w:tcPr>
          <w:p w14:paraId="004BAD61" w14:textId="7A79F609" w:rsidR="0028505B" w:rsidRDefault="0028505B" w:rsidP="00B37889">
            <w:pPr>
              <w:jc w:val="both"/>
              <w:rPr>
                <w:lang w:val="pl-PL"/>
              </w:rPr>
            </w:pPr>
          </w:p>
          <w:p w14:paraId="7FA505D2" w14:textId="65E43ED7" w:rsidR="0028505B" w:rsidRDefault="0028505B" w:rsidP="00B37889">
            <w:pPr>
              <w:jc w:val="both"/>
              <w:rPr>
                <w:lang w:val="pl-PL"/>
              </w:rPr>
            </w:pPr>
          </w:p>
        </w:tc>
        <w:tc>
          <w:tcPr>
            <w:tcW w:w="1440" w:type="dxa"/>
          </w:tcPr>
          <w:p w14:paraId="5DAF4934" w14:textId="77777777" w:rsidR="0028505B" w:rsidRDefault="0028505B" w:rsidP="00B37889">
            <w:pPr>
              <w:jc w:val="both"/>
              <w:rPr>
                <w:lang w:val="pl-PL"/>
              </w:rPr>
            </w:pPr>
          </w:p>
        </w:tc>
        <w:tc>
          <w:tcPr>
            <w:tcW w:w="7560" w:type="dxa"/>
          </w:tcPr>
          <w:p w14:paraId="679E1E8C" w14:textId="2B77B86F" w:rsidR="0028505B" w:rsidRDefault="0028505B" w:rsidP="00B37889">
            <w:pPr>
              <w:jc w:val="both"/>
              <w:rPr>
                <w:lang w:val="pl-PL"/>
              </w:rPr>
            </w:pPr>
          </w:p>
        </w:tc>
        <w:tc>
          <w:tcPr>
            <w:tcW w:w="4110" w:type="dxa"/>
          </w:tcPr>
          <w:p w14:paraId="6A8BA721" w14:textId="77777777" w:rsidR="0028505B" w:rsidRDefault="0028505B" w:rsidP="00B37889">
            <w:pPr>
              <w:jc w:val="both"/>
              <w:rPr>
                <w:lang w:val="pl-PL"/>
              </w:rPr>
            </w:pPr>
          </w:p>
          <w:p w14:paraId="723777D8" w14:textId="77777777" w:rsidR="0028505B" w:rsidRDefault="0028505B" w:rsidP="00B37889">
            <w:pPr>
              <w:jc w:val="both"/>
              <w:rPr>
                <w:lang w:val="pl-PL"/>
              </w:rPr>
            </w:pPr>
          </w:p>
          <w:p w14:paraId="1DF227C6" w14:textId="0A97878A" w:rsidR="0028505B" w:rsidRDefault="0028505B" w:rsidP="00B37889">
            <w:pPr>
              <w:jc w:val="both"/>
              <w:rPr>
                <w:lang w:val="pl-PL"/>
              </w:rPr>
            </w:pPr>
          </w:p>
        </w:tc>
      </w:tr>
      <w:tr w:rsidR="0028505B" w14:paraId="68521C40" w14:textId="77777777" w:rsidTr="00563EE8">
        <w:tc>
          <w:tcPr>
            <w:tcW w:w="1080" w:type="dxa"/>
            <w:vAlign w:val="center"/>
          </w:tcPr>
          <w:p w14:paraId="338C5DC6" w14:textId="712F4A56" w:rsidR="0028505B" w:rsidRDefault="0028505B" w:rsidP="0028505B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2</w:t>
            </w:r>
          </w:p>
        </w:tc>
        <w:tc>
          <w:tcPr>
            <w:tcW w:w="1260" w:type="dxa"/>
          </w:tcPr>
          <w:p w14:paraId="2A94D09D" w14:textId="4C3F4D7C" w:rsidR="0028505B" w:rsidRDefault="0028505B" w:rsidP="00B127BC">
            <w:pPr>
              <w:jc w:val="both"/>
              <w:rPr>
                <w:lang w:val="pl-PL"/>
              </w:rPr>
            </w:pPr>
          </w:p>
          <w:p w14:paraId="29B124FC" w14:textId="72470B99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1440" w:type="dxa"/>
          </w:tcPr>
          <w:p w14:paraId="5DB588CF" w14:textId="77777777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7560" w:type="dxa"/>
          </w:tcPr>
          <w:p w14:paraId="77CA58F3" w14:textId="2AEB446E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4110" w:type="dxa"/>
          </w:tcPr>
          <w:p w14:paraId="202E0AF6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1004EF69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7544B7F5" w14:textId="21673910" w:rsidR="0028505B" w:rsidRDefault="0028505B" w:rsidP="00B127BC">
            <w:pPr>
              <w:jc w:val="both"/>
              <w:rPr>
                <w:lang w:val="pl-PL"/>
              </w:rPr>
            </w:pPr>
          </w:p>
        </w:tc>
      </w:tr>
      <w:tr w:rsidR="0028505B" w14:paraId="6AE53C97" w14:textId="77777777" w:rsidTr="00563EE8">
        <w:tc>
          <w:tcPr>
            <w:tcW w:w="1080" w:type="dxa"/>
            <w:vAlign w:val="center"/>
          </w:tcPr>
          <w:p w14:paraId="41FFDDDD" w14:textId="77777777" w:rsidR="0028505B" w:rsidRDefault="0028505B" w:rsidP="0028505B">
            <w:pPr>
              <w:jc w:val="center"/>
              <w:rPr>
                <w:lang w:val="pl-PL"/>
              </w:rPr>
            </w:pPr>
          </w:p>
        </w:tc>
        <w:tc>
          <w:tcPr>
            <w:tcW w:w="1260" w:type="dxa"/>
          </w:tcPr>
          <w:p w14:paraId="59491BD7" w14:textId="2AF63299" w:rsidR="0028505B" w:rsidRDefault="0028505B" w:rsidP="00B127BC">
            <w:pPr>
              <w:jc w:val="both"/>
              <w:rPr>
                <w:lang w:val="pl-PL"/>
              </w:rPr>
            </w:pPr>
          </w:p>
          <w:p w14:paraId="3112B2F8" w14:textId="2A13EBC8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1440" w:type="dxa"/>
          </w:tcPr>
          <w:p w14:paraId="0AE5A702" w14:textId="77777777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7560" w:type="dxa"/>
          </w:tcPr>
          <w:p w14:paraId="6C43C7CE" w14:textId="1EACFC17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4110" w:type="dxa"/>
          </w:tcPr>
          <w:p w14:paraId="36AFFAA6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73345835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283A97FB" w14:textId="182F8CAC" w:rsidR="0028505B" w:rsidRDefault="0028505B" w:rsidP="00B127BC">
            <w:pPr>
              <w:jc w:val="both"/>
              <w:rPr>
                <w:lang w:val="pl-PL"/>
              </w:rPr>
            </w:pPr>
          </w:p>
        </w:tc>
      </w:tr>
      <w:tr w:rsidR="0028505B" w14:paraId="072D6943" w14:textId="77777777" w:rsidTr="00563EE8">
        <w:tc>
          <w:tcPr>
            <w:tcW w:w="1080" w:type="dxa"/>
            <w:vAlign w:val="center"/>
          </w:tcPr>
          <w:p w14:paraId="6ACFE135" w14:textId="77777777" w:rsidR="0028505B" w:rsidRDefault="0028505B" w:rsidP="0028505B">
            <w:pPr>
              <w:jc w:val="center"/>
              <w:rPr>
                <w:lang w:val="pl-PL"/>
              </w:rPr>
            </w:pPr>
          </w:p>
        </w:tc>
        <w:tc>
          <w:tcPr>
            <w:tcW w:w="1260" w:type="dxa"/>
          </w:tcPr>
          <w:p w14:paraId="651AA22F" w14:textId="0FEF4FAA" w:rsidR="0028505B" w:rsidRDefault="0028505B" w:rsidP="00B127BC">
            <w:pPr>
              <w:jc w:val="both"/>
              <w:rPr>
                <w:lang w:val="pl-PL"/>
              </w:rPr>
            </w:pPr>
          </w:p>
          <w:p w14:paraId="775266D6" w14:textId="64BDEC2F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1440" w:type="dxa"/>
          </w:tcPr>
          <w:p w14:paraId="486CEBCD" w14:textId="77777777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7560" w:type="dxa"/>
          </w:tcPr>
          <w:p w14:paraId="7F82C73D" w14:textId="6D4FC6CF" w:rsidR="0028505B" w:rsidRDefault="0028505B" w:rsidP="00B127BC">
            <w:pPr>
              <w:jc w:val="both"/>
              <w:rPr>
                <w:lang w:val="pl-PL"/>
              </w:rPr>
            </w:pPr>
          </w:p>
        </w:tc>
        <w:tc>
          <w:tcPr>
            <w:tcW w:w="4110" w:type="dxa"/>
          </w:tcPr>
          <w:p w14:paraId="4A2D11BE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4D3DB39A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56188EDC" w14:textId="3E0E7F7D" w:rsidR="0028505B" w:rsidRDefault="0028505B" w:rsidP="00B127BC">
            <w:pPr>
              <w:jc w:val="both"/>
              <w:rPr>
                <w:lang w:val="pl-PL"/>
              </w:rPr>
            </w:pPr>
          </w:p>
        </w:tc>
      </w:tr>
      <w:tr w:rsidR="0028505B" w14:paraId="74093761" w14:textId="77777777" w:rsidTr="00563EE8">
        <w:tc>
          <w:tcPr>
            <w:tcW w:w="1080" w:type="dxa"/>
            <w:vAlign w:val="center"/>
          </w:tcPr>
          <w:p w14:paraId="3DEF48A3" w14:textId="77777777" w:rsidR="0028505B" w:rsidRDefault="0028505B" w:rsidP="0028505B">
            <w:pPr>
              <w:jc w:val="center"/>
              <w:rPr>
                <w:lang w:val="pl-PL"/>
              </w:rPr>
            </w:pPr>
          </w:p>
        </w:tc>
        <w:tc>
          <w:tcPr>
            <w:tcW w:w="1260" w:type="dxa"/>
          </w:tcPr>
          <w:p w14:paraId="7F3BE47B" w14:textId="43FF8DCA" w:rsidR="0028505B" w:rsidRDefault="0028505B" w:rsidP="00B127BC">
            <w:pPr>
              <w:jc w:val="center"/>
              <w:rPr>
                <w:lang w:val="pl-PL"/>
              </w:rPr>
            </w:pPr>
          </w:p>
          <w:p w14:paraId="5AC33F24" w14:textId="77777777" w:rsidR="0028505B" w:rsidRDefault="0028505B" w:rsidP="00B127B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IV</w:t>
            </w:r>
          </w:p>
          <w:p w14:paraId="742BF2EC" w14:textId="37B94CC7" w:rsidR="0028505B" w:rsidRDefault="0028505B" w:rsidP="00B127BC">
            <w:pPr>
              <w:jc w:val="center"/>
              <w:rPr>
                <w:lang w:val="pl-PL"/>
              </w:rPr>
            </w:pPr>
          </w:p>
        </w:tc>
        <w:tc>
          <w:tcPr>
            <w:tcW w:w="1440" w:type="dxa"/>
          </w:tcPr>
          <w:p w14:paraId="0FC5A6B1" w14:textId="77777777" w:rsidR="0028505B" w:rsidRDefault="0028505B" w:rsidP="00B127BC">
            <w:pPr>
              <w:jc w:val="center"/>
              <w:rPr>
                <w:lang w:val="pl-PL"/>
              </w:rPr>
            </w:pPr>
          </w:p>
          <w:p w14:paraId="5ECFDE8A" w14:textId="39E9AB2D" w:rsidR="0028505B" w:rsidRDefault="0028505B" w:rsidP="00B127BC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Maj 2023</w:t>
            </w:r>
          </w:p>
        </w:tc>
        <w:tc>
          <w:tcPr>
            <w:tcW w:w="7560" w:type="dxa"/>
          </w:tcPr>
          <w:p w14:paraId="75A2EC2C" w14:textId="77777777" w:rsidR="0028505B" w:rsidRDefault="0028505B" w:rsidP="00B127BC">
            <w:pPr>
              <w:jc w:val="both"/>
              <w:rPr>
                <w:lang w:val="pl-PL"/>
              </w:rPr>
            </w:pPr>
          </w:p>
          <w:p w14:paraId="5DE0A27F" w14:textId="2C989BEF" w:rsidR="0028505B" w:rsidRDefault="0028505B" w:rsidP="00B127BC">
            <w:pPr>
              <w:jc w:val="both"/>
              <w:rPr>
                <w:lang w:val="pl-PL"/>
              </w:rPr>
            </w:pPr>
            <w:r>
              <w:rPr>
                <w:lang w:val="pl-PL"/>
              </w:rPr>
              <w:t>Złożenie rozprawy doktorskiej</w:t>
            </w:r>
          </w:p>
        </w:tc>
        <w:tc>
          <w:tcPr>
            <w:tcW w:w="4110" w:type="dxa"/>
          </w:tcPr>
          <w:p w14:paraId="30CAED95" w14:textId="27FB541C" w:rsidR="0028505B" w:rsidRDefault="0028505B" w:rsidP="00B127BC">
            <w:pPr>
              <w:jc w:val="both"/>
              <w:rPr>
                <w:lang w:val="pl-PL"/>
              </w:rPr>
            </w:pPr>
          </w:p>
        </w:tc>
      </w:tr>
    </w:tbl>
    <w:p w14:paraId="1975D19D" w14:textId="77777777" w:rsidR="00B37889" w:rsidRPr="00B37889" w:rsidRDefault="00B37889" w:rsidP="00B37889">
      <w:pPr>
        <w:jc w:val="both"/>
        <w:rPr>
          <w:lang w:val="pl-PL"/>
        </w:rPr>
      </w:pPr>
    </w:p>
    <w:p w14:paraId="443CEA04" w14:textId="77777777" w:rsidR="00B37889" w:rsidRDefault="00B37889" w:rsidP="00B37889">
      <w:pPr>
        <w:pStyle w:val="Akapitzlist"/>
        <w:ind w:left="360"/>
        <w:jc w:val="both"/>
        <w:rPr>
          <w:i/>
          <w:iCs/>
          <w:lang w:val="pl-PL"/>
        </w:rPr>
      </w:pPr>
    </w:p>
    <w:p w14:paraId="0E46EB14" w14:textId="77777777" w:rsidR="00B37889" w:rsidRDefault="00B37889" w:rsidP="00B37889">
      <w:pPr>
        <w:pStyle w:val="Akapitzlist"/>
        <w:ind w:left="360"/>
        <w:jc w:val="both"/>
        <w:rPr>
          <w:i/>
          <w:iCs/>
          <w:lang w:val="pl-PL"/>
        </w:rPr>
      </w:pPr>
    </w:p>
    <w:p w14:paraId="2D112D7C" w14:textId="77777777" w:rsidR="00F1043B" w:rsidRDefault="00F1043B" w:rsidP="00B37889">
      <w:pPr>
        <w:pStyle w:val="Akapitzlist"/>
        <w:ind w:left="360"/>
        <w:jc w:val="both"/>
        <w:rPr>
          <w:i/>
          <w:iCs/>
          <w:lang w:val="pl-PL"/>
        </w:rPr>
        <w:sectPr w:rsidR="00F1043B" w:rsidSect="00E64082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2700768F" w14:textId="3D51C7FC" w:rsidR="006B48B1" w:rsidRPr="006B48B1" w:rsidRDefault="0028505B" w:rsidP="006B48B1">
      <w:pPr>
        <w:pStyle w:val="Akapitzlist"/>
        <w:numPr>
          <w:ilvl w:val="0"/>
          <w:numId w:val="4"/>
        </w:numPr>
        <w:pBdr>
          <w:bottom w:val="single" w:sz="4" w:space="1" w:color="auto"/>
        </w:pBdr>
        <w:rPr>
          <w:b/>
          <w:bCs/>
          <w:sz w:val="24"/>
          <w:szCs w:val="24"/>
          <w:lang w:val="pl-PL"/>
        </w:rPr>
      </w:pPr>
      <w:r>
        <w:rPr>
          <w:b/>
          <w:bCs/>
          <w:sz w:val="24"/>
          <w:szCs w:val="24"/>
          <w:lang w:val="pl-PL"/>
        </w:rPr>
        <w:lastRenderedPageBreak/>
        <w:t xml:space="preserve">Instrukcja sporządzenia </w:t>
      </w:r>
      <w:r w:rsidR="00F1043B" w:rsidRPr="00F356D9">
        <w:rPr>
          <w:b/>
          <w:bCs/>
          <w:sz w:val="24"/>
          <w:szCs w:val="24"/>
          <w:lang w:val="pl-PL"/>
        </w:rPr>
        <w:t xml:space="preserve">harmonogramu </w:t>
      </w:r>
      <w:r w:rsidR="00114F9F">
        <w:rPr>
          <w:b/>
          <w:bCs/>
          <w:sz w:val="24"/>
          <w:szCs w:val="24"/>
          <w:lang w:val="pl-PL"/>
        </w:rPr>
        <w:t>Indywidualnego Planu Badawczego</w:t>
      </w:r>
    </w:p>
    <w:p w14:paraId="0EC6996C" w14:textId="77777777" w:rsidR="006B48B1" w:rsidRDefault="006B48B1" w:rsidP="006B48B1">
      <w:pPr>
        <w:pStyle w:val="Akapitzlist"/>
        <w:ind w:left="360"/>
        <w:rPr>
          <w:lang w:val="pl-PL"/>
        </w:rPr>
      </w:pPr>
    </w:p>
    <w:p w14:paraId="59B4BB54" w14:textId="3FFFF4CE" w:rsidR="006B48B1" w:rsidRPr="006B48B1" w:rsidRDefault="0069650B" w:rsidP="006B48B1">
      <w:pPr>
        <w:pStyle w:val="Akapitzlist"/>
        <w:numPr>
          <w:ilvl w:val="1"/>
          <w:numId w:val="10"/>
        </w:numPr>
        <w:rPr>
          <w:lang w:val="pl-PL"/>
        </w:rPr>
      </w:pPr>
      <w:r w:rsidRPr="006B48B1">
        <w:rPr>
          <w:lang w:val="pl-PL"/>
        </w:rPr>
        <w:t xml:space="preserve">Harmonogram musi zawierać zadania wynikające z realizacji programu badań i </w:t>
      </w:r>
      <w:r w:rsidR="006B48B1" w:rsidRPr="006B48B1">
        <w:rPr>
          <w:lang w:val="pl-PL"/>
        </w:rPr>
        <w:t xml:space="preserve">przygotowania rozprawy doktorskiej. </w:t>
      </w:r>
    </w:p>
    <w:p w14:paraId="1631587D" w14:textId="12E47459" w:rsidR="0069650B" w:rsidRPr="00E2380E" w:rsidRDefault="0028505B" w:rsidP="006B48B1">
      <w:pPr>
        <w:spacing w:after="0" w:line="240" w:lineRule="auto"/>
        <w:ind w:left="360"/>
        <w:rPr>
          <w:i/>
          <w:iCs/>
          <w:lang w:val="pl-PL"/>
        </w:rPr>
      </w:pPr>
      <w:r>
        <w:rPr>
          <w:i/>
          <w:iCs/>
          <w:lang w:val="pl-PL"/>
        </w:rPr>
        <w:t>Dla każdej pozycji harmonogramu n</w:t>
      </w:r>
      <w:r w:rsidR="006B48B1" w:rsidRPr="00E2380E">
        <w:rPr>
          <w:i/>
          <w:iCs/>
          <w:lang w:val="pl-PL"/>
        </w:rPr>
        <w:t>ależy podać nazwę zadania badawczego lub przedsięwzięcia organizacyjnego, cel, treść merytoryczną, sposób realizacji, wykorzystane metody i narzędzia, planowane efekty zadania lub przedsięwzięcia oraz źródło finansowania</w:t>
      </w:r>
    </w:p>
    <w:p w14:paraId="2C2806DC" w14:textId="77777777" w:rsidR="006B48B1" w:rsidRPr="006B48B1" w:rsidRDefault="006B48B1" w:rsidP="006B48B1">
      <w:pPr>
        <w:pStyle w:val="Akapitzlist"/>
        <w:spacing w:after="0" w:line="240" w:lineRule="auto"/>
        <w:ind w:left="0" w:firstLine="360"/>
        <w:rPr>
          <w:i/>
          <w:iCs/>
          <w:sz w:val="20"/>
          <w:szCs w:val="20"/>
          <w:lang w:val="pl-PL"/>
        </w:rPr>
      </w:pPr>
    </w:p>
    <w:p w14:paraId="1A80F56C" w14:textId="371E0EDA" w:rsidR="008B7418" w:rsidRDefault="008B7418" w:rsidP="006B48B1">
      <w:pPr>
        <w:pStyle w:val="Akapitzlist"/>
        <w:numPr>
          <w:ilvl w:val="1"/>
          <w:numId w:val="10"/>
        </w:numPr>
        <w:rPr>
          <w:lang w:val="pl-PL"/>
        </w:rPr>
      </w:pPr>
      <w:r>
        <w:rPr>
          <w:lang w:val="pl-PL"/>
        </w:rPr>
        <w:t xml:space="preserve">Harmonogram musi zawierać co najmniej po jednym </w:t>
      </w:r>
      <w:r w:rsidR="00F63CBD">
        <w:rPr>
          <w:lang w:val="pl-PL"/>
        </w:rPr>
        <w:t>zadaniu</w:t>
      </w:r>
      <w:r>
        <w:rPr>
          <w:lang w:val="pl-PL"/>
        </w:rPr>
        <w:t xml:space="preserve"> z następującej listy </w:t>
      </w:r>
      <w:r w:rsidR="00F63CBD">
        <w:rPr>
          <w:lang w:val="pl-PL"/>
        </w:rPr>
        <w:t xml:space="preserve">zadań </w:t>
      </w:r>
      <w:r>
        <w:rPr>
          <w:lang w:val="pl-PL"/>
        </w:rPr>
        <w:t>obowiązkowych:</w:t>
      </w:r>
    </w:p>
    <w:p w14:paraId="568CE985" w14:textId="77777777" w:rsidR="006B48B1" w:rsidRPr="008B7418" w:rsidRDefault="006B48B1" w:rsidP="006B48B1">
      <w:pPr>
        <w:pStyle w:val="Akapitzlist"/>
        <w:ind w:left="360"/>
        <w:rPr>
          <w:lang w:val="pl-PL"/>
        </w:rPr>
      </w:pPr>
    </w:p>
    <w:p w14:paraId="35D6EE8C" w14:textId="51B526B8" w:rsidR="009B5901" w:rsidRPr="00FD4DCD" w:rsidRDefault="00340622" w:rsidP="00E2380E">
      <w:pPr>
        <w:pStyle w:val="Akapitzlist"/>
        <w:numPr>
          <w:ilvl w:val="1"/>
          <w:numId w:val="4"/>
        </w:numPr>
        <w:ind w:left="720"/>
        <w:jc w:val="both"/>
        <w:rPr>
          <w:lang w:val="pl-PL"/>
        </w:rPr>
      </w:pPr>
      <w:r w:rsidRPr="00FD4DCD">
        <w:rPr>
          <w:lang w:val="pl-PL"/>
        </w:rPr>
        <w:t>Planowany t</w:t>
      </w:r>
      <w:r w:rsidR="009B5901" w:rsidRPr="00FD4DCD">
        <w:rPr>
          <w:lang w:val="pl-PL"/>
        </w:rPr>
        <w:t>ermin oddania do druku co najmniej 1 artykułu naukowego opublikowanego w czasopiśmie naukowym lub w recenzowanych materiałach z konferencji międzynarodowej, które w roku opublikowania artykułu w ostatecznej formie były ujęte w wykazie sporządzonym zgodnie z przepisami wydanymi na podstawie art. 267 ust. 2 pkt. 2 lit. b Ustawy z dnia 20 lipca 2018 r. – Prawo o szkolnictwie wyższym i nauce (Dz.U. 2018, poz. 1668) lub 1 monografii naukowej wydanej przez wydawnictwo, które w roku opublikowania monografii w ostatecznej formie było ujęte w wykazie sporządzonym zgodnie z przepisami wydanymi na podstawie art. 267 ust. 2 pkt 2 lit. a Ustawy z dnia 20 lipca 2018 r. – Prawo o szkolnictwie wyższym i nauce (Dz.U. 2018, poz. 1668) albo rozdziału w takiej monografii</w:t>
      </w:r>
      <w:r w:rsidR="006465BA" w:rsidRPr="00FD4DCD">
        <w:rPr>
          <w:lang w:val="pl-PL"/>
        </w:rPr>
        <w:t>.</w:t>
      </w:r>
    </w:p>
    <w:p w14:paraId="48D7FE13" w14:textId="77777777" w:rsidR="0097790A" w:rsidRDefault="0097790A" w:rsidP="00E2380E">
      <w:pPr>
        <w:pStyle w:val="Akapitzlist"/>
        <w:spacing w:after="0" w:line="240" w:lineRule="auto"/>
        <w:ind w:left="360"/>
        <w:rPr>
          <w:i/>
          <w:iCs/>
          <w:sz w:val="20"/>
          <w:szCs w:val="20"/>
          <w:lang w:val="pl-PL"/>
        </w:rPr>
      </w:pPr>
    </w:p>
    <w:p w14:paraId="1F4E7700" w14:textId="35ADC85D" w:rsidR="00FD4DCD" w:rsidRPr="00E2380E" w:rsidRDefault="00FD4DCD" w:rsidP="00E2380E">
      <w:pPr>
        <w:pStyle w:val="Akapitzlist"/>
        <w:spacing w:after="0" w:line="240" w:lineRule="auto"/>
        <w:ind w:left="360" w:firstLine="360"/>
        <w:rPr>
          <w:i/>
          <w:iCs/>
          <w:lang w:val="pl-PL"/>
        </w:rPr>
      </w:pPr>
      <w:r w:rsidRPr="00E2380E">
        <w:rPr>
          <w:i/>
          <w:iCs/>
          <w:lang w:val="pl-PL"/>
        </w:rPr>
        <w:t>Należy podać n</w:t>
      </w:r>
      <w:r w:rsidR="0097790A" w:rsidRPr="00E2380E">
        <w:rPr>
          <w:i/>
          <w:iCs/>
          <w:lang w:val="pl-PL"/>
        </w:rPr>
        <w:t>azw</w:t>
      </w:r>
      <w:r w:rsidRPr="00E2380E">
        <w:rPr>
          <w:i/>
          <w:iCs/>
          <w:lang w:val="pl-PL"/>
        </w:rPr>
        <w:t>ę</w:t>
      </w:r>
      <w:r w:rsidR="0097790A" w:rsidRPr="00E2380E">
        <w:rPr>
          <w:i/>
          <w:iCs/>
          <w:lang w:val="pl-PL"/>
        </w:rPr>
        <w:t xml:space="preserve"> czasopisma</w:t>
      </w:r>
      <w:r w:rsidR="00D33AF5" w:rsidRPr="00E2380E">
        <w:rPr>
          <w:i/>
          <w:iCs/>
          <w:lang w:val="pl-PL"/>
        </w:rPr>
        <w:t xml:space="preserve">, liczbę punktów </w:t>
      </w:r>
      <w:r w:rsidRPr="00E2380E">
        <w:rPr>
          <w:i/>
          <w:iCs/>
          <w:lang w:val="pl-PL"/>
        </w:rPr>
        <w:t xml:space="preserve">i datę publikacji </w:t>
      </w:r>
    </w:p>
    <w:p w14:paraId="1CF28DED" w14:textId="77777777" w:rsidR="00FD4DCD" w:rsidRDefault="00FD4DCD" w:rsidP="00E2380E">
      <w:pPr>
        <w:pStyle w:val="Akapitzlist"/>
        <w:spacing w:after="0" w:line="240" w:lineRule="auto"/>
        <w:ind w:left="360"/>
        <w:rPr>
          <w:i/>
          <w:iCs/>
          <w:sz w:val="20"/>
          <w:szCs w:val="20"/>
          <w:lang w:val="pl-PL"/>
        </w:rPr>
      </w:pPr>
    </w:p>
    <w:p w14:paraId="118A5052" w14:textId="2037EFAD" w:rsidR="009B5901" w:rsidRPr="00FD4DCD" w:rsidRDefault="00E109C4" w:rsidP="00E2380E">
      <w:pPr>
        <w:pStyle w:val="Akapitzlist"/>
        <w:numPr>
          <w:ilvl w:val="1"/>
          <w:numId w:val="4"/>
        </w:numPr>
        <w:ind w:left="720"/>
        <w:jc w:val="both"/>
        <w:rPr>
          <w:lang w:val="pl-PL"/>
        </w:rPr>
      </w:pPr>
      <w:r w:rsidRPr="00FD4DCD">
        <w:rPr>
          <w:lang w:val="pl-PL"/>
        </w:rPr>
        <w:t xml:space="preserve">Czynny udział </w:t>
      </w:r>
      <w:r w:rsidR="009B5901" w:rsidRPr="00FD4DCD">
        <w:rPr>
          <w:lang w:val="pl-PL"/>
        </w:rPr>
        <w:t xml:space="preserve">w </w:t>
      </w:r>
      <w:r w:rsidR="006465BA" w:rsidRPr="00FD4DCD">
        <w:rPr>
          <w:lang w:val="pl-PL"/>
        </w:rPr>
        <w:t xml:space="preserve">krajowej lub międzynarodowej </w:t>
      </w:r>
      <w:r w:rsidR="009B5901" w:rsidRPr="00FD4DCD">
        <w:rPr>
          <w:lang w:val="pl-PL"/>
        </w:rPr>
        <w:t>konferencji naukowej</w:t>
      </w:r>
    </w:p>
    <w:p w14:paraId="39A78A15" w14:textId="77777777" w:rsidR="0097790A" w:rsidRDefault="0097790A" w:rsidP="00E2380E">
      <w:pPr>
        <w:pStyle w:val="Akapitzlist"/>
        <w:spacing w:after="0" w:line="240" w:lineRule="auto"/>
        <w:ind w:left="360"/>
        <w:rPr>
          <w:i/>
          <w:iCs/>
          <w:sz w:val="20"/>
          <w:szCs w:val="20"/>
          <w:lang w:val="pl-PL"/>
        </w:rPr>
      </w:pPr>
    </w:p>
    <w:p w14:paraId="7E95C634" w14:textId="67BD04AD" w:rsidR="0097790A" w:rsidRPr="00114F9F" w:rsidRDefault="00FD4DCD" w:rsidP="00E2380E">
      <w:pPr>
        <w:pStyle w:val="Akapitzlist"/>
        <w:rPr>
          <w:lang w:val="pl-PL"/>
        </w:rPr>
      </w:pPr>
      <w:r w:rsidRPr="00114F9F">
        <w:rPr>
          <w:i/>
          <w:iCs/>
          <w:lang w:val="pl-PL"/>
        </w:rPr>
        <w:t>Należy podać n</w:t>
      </w:r>
      <w:r w:rsidR="0097790A" w:rsidRPr="00114F9F">
        <w:rPr>
          <w:i/>
          <w:iCs/>
          <w:lang w:val="pl-PL"/>
        </w:rPr>
        <w:t>azw</w:t>
      </w:r>
      <w:r w:rsidRPr="00114F9F">
        <w:rPr>
          <w:i/>
          <w:iCs/>
          <w:lang w:val="pl-PL"/>
        </w:rPr>
        <w:t>ę</w:t>
      </w:r>
      <w:r w:rsidR="0097790A" w:rsidRPr="00114F9F">
        <w:rPr>
          <w:i/>
          <w:iCs/>
          <w:lang w:val="pl-PL"/>
        </w:rPr>
        <w:t xml:space="preserve"> konferencji</w:t>
      </w:r>
      <w:r w:rsidRPr="00114F9F">
        <w:rPr>
          <w:i/>
          <w:iCs/>
          <w:lang w:val="pl-PL"/>
        </w:rPr>
        <w:t>, datę konferencji</w:t>
      </w:r>
      <w:r w:rsidR="00C6777F" w:rsidRPr="00114F9F">
        <w:rPr>
          <w:i/>
          <w:iCs/>
          <w:lang w:val="pl-PL"/>
        </w:rPr>
        <w:t>,</w:t>
      </w:r>
      <w:r w:rsidRPr="00114F9F">
        <w:rPr>
          <w:i/>
          <w:iCs/>
          <w:lang w:val="pl-PL"/>
        </w:rPr>
        <w:t xml:space="preserve"> formę prezentacji (poster, prezentacja ustna)</w:t>
      </w:r>
      <w:r w:rsidR="00C6777F" w:rsidRPr="00114F9F">
        <w:rPr>
          <w:i/>
          <w:iCs/>
          <w:lang w:val="pl-PL"/>
        </w:rPr>
        <w:t>, źródła finansowania</w:t>
      </w:r>
    </w:p>
    <w:p w14:paraId="05C6CE31" w14:textId="77777777" w:rsidR="00FD4DCD" w:rsidRDefault="00FD4DCD" w:rsidP="00E2380E">
      <w:pPr>
        <w:pStyle w:val="Akapitzlist"/>
        <w:ind w:left="360"/>
        <w:jc w:val="both"/>
        <w:rPr>
          <w:i/>
          <w:iCs/>
          <w:lang w:val="pl-PL"/>
        </w:rPr>
      </w:pPr>
    </w:p>
    <w:p w14:paraId="62D367A0" w14:textId="1AD8AF39" w:rsidR="00BC2A00" w:rsidRPr="00FD4DCD" w:rsidRDefault="00BC2A00" w:rsidP="00E2380E">
      <w:pPr>
        <w:pStyle w:val="Akapitzlist"/>
        <w:numPr>
          <w:ilvl w:val="1"/>
          <w:numId w:val="4"/>
        </w:numPr>
        <w:ind w:left="720"/>
        <w:jc w:val="both"/>
        <w:rPr>
          <w:lang w:val="pl-PL"/>
        </w:rPr>
      </w:pPr>
      <w:r w:rsidRPr="00FD4DCD">
        <w:rPr>
          <w:lang w:val="pl-PL"/>
        </w:rPr>
        <w:t>Złożenie wniosku grantowego do krajowej lub zagranicznej agencji finansującej działalność naukową w drodze konkursowej</w:t>
      </w:r>
    </w:p>
    <w:p w14:paraId="44E83662" w14:textId="61E6CCA3" w:rsidR="00FD4DCD" w:rsidRPr="00E2380E" w:rsidRDefault="00FD4DCD" w:rsidP="00E2380E">
      <w:pPr>
        <w:ind w:left="720"/>
        <w:rPr>
          <w:i/>
          <w:iCs/>
          <w:sz w:val="24"/>
          <w:szCs w:val="24"/>
          <w:lang w:val="pl-PL"/>
        </w:rPr>
      </w:pPr>
      <w:r w:rsidRPr="00E2380E">
        <w:rPr>
          <w:i/>
          <w:iCs/>
          <w:lang w:val="pl-PL"/>
        </w:rPr>
        <w:t>Należy podać n</w:t>
      </w:r>
      <w:r w:rsidR="0097790A" w:rsidRPr="00E2380E">
        <w:rPr>
          <w:i/>
          <w:iCs/>
          <w:lang w:val="pl-PL"/>
        </w:rPr>
        <w:t>azw</w:t>
      </w:r>
      <w:r w:rsidR="00B41278" w:rsidRPr="00E2380E">
        <w:rPr>
          <w:i/>
          <w:iCs/>
          <w:lang w:val="pl-PL"/>
        </w:rPr>
        <w:t>ę</w:t>
      </w:r>
      <w:r w:rsidR="0097790A" w:rsidRPr="00E2380E">
        <w:rPr>
          <w:i/>
          <w:iCs/>
          <w:lang w:val="pl-PL"/>
        </w:rPr>
        <w:t xml:space="preserve"> agencji</w:t>
      </w:r>
      <w:r w:rsidRPr="00E2380E">
        <w:rPr>
          <w:i/>
          <w:iCs/>
          <w:lang w:val="pl-PL"/>
        </w:rPr>
        <w:t xml:space="preserve"> finansującej badania, nazwę konkursu, tytuł projektu i datę złożenia wniosku</w:t>
      </w:r>
    </w:p>
    <w:p w14:paraId="2521084F" w14:textId="793D6F6A" w:rsidR="009B5901" w:rsidRPr="00A545CF" w:rsidRDefault="00340622" w:rsidP="00E2380E">
      <w:pPr>
        <w:pStyle w:val="Akapitzlist"/>
        <w:numPr>
          <w:ilvl w:val="1"/>
          <w:numId w:val="4"/>
        </w:numPr>
        <w:ind w:left="720"/>
        <w:jc w:val="both"/>
        <w:rPr>
          <w:lang w:val="pl-PL"/>
        </w:rPr>
      </w:pPr>
      <w:r w:rsidRPr="00A545CF">
        <w:rPr>
          <w:lang w:val="pl-PL"/>
        </w:rPr>
        <w:t>Dane na temat co najmniej</w:t>
      </w:r>
      <w:r w:rsidR="009B5901" w:rsidRPr="00A545CF">
        <w:rPr>
          <w:lang w:val="pl-PL"/>
        </w:rPr>
        <w:t xml:space="preserve"> jednomiesięczn</w:t>
      </w:r>
      <w:r w:rsidRPr="00A545CF">
        <w:rPr>
          <w:lang w:val="pl-PL"/>
        </w:rPr>
        <w:t>ego</w:t>
      </w:r>
      <w:r w:rsidR="009B5901" w:rsidRPr="00A545CF">
        <w:rPr>
          <w:lang w:val="pl-PL"/>
        </w:rPr>
        <w:t xml:space="preserve"> stażu naukow</w:t>
      </w:r>
      <w:r w:rsidRPr="00A545CF">
        <w:rPr>
          <w:lang w:val="pl-PL"/>
        </w:rPr>
        <w:t>ego</w:t>
      </w:r>
      <w:r w:rsidR="009B5901" w:rsidRPr="00A545CF">
        <w:rPr>
          <w:lang w:val="pl-PL"/>
        </w:rPr>
        <w:t xml:space="preserve"> w krajowej lub zagranicznej uczelni lub instytucji naukowej albo wyjazd</w:t>
      </w:r>
      <w:r w:rsidRPr="00A545CF">
        <w:rPr>
          <w:lang w:val="pl-PL"/>
        </w:rPr>
        <w:t>u</w:t>
      </w:r>
      <w:r w:rsidR="009B5901" w:rsidRPr="00A545CF">
        <w:rPr>
          <w:lang w:val="pl-PL"/>
        </w:rPr>
        <w:t xml:space="preserve"> studyjn</w:t>
      </w:r>
      <w:r w:rsidRPr="00A545CF">
        <w:rPr>
          <w:lang w:val="pl-PL"/>
        </w:rPr>
        <w:t>ego</w:t>
      </w:r>
      <w:r w:rsidR="009B5901" w:rsidRPr="00A545CF">
        <w:rPr>
          <w:lang w:val="pl-PL"/>
        </w:rPr>
        <w:t xml:space="preserve"> trwając</w:t>
      </w:r>
      <w:r w:rsidRPr="00A545CF">
        <w:rPr>
          <w:lang w:val="pl-PL"/>
        </w:rPr>
        <w:t>ego</w:t>
      </w:r>
      <w:r w:rsidR="009B5901" w:rsidRPr="00A545CF">
        <w:rPr>
          <w:lang w:val="pl-PL"/>
        </w:rPr>
        <w:t xml:space="preserve"> co najmniej 1 tydzień do krajowej lub zagranicznej uczelni lub instytucji naukowej</w:t>
      </w:r>
    </w:p>
    <w:p w14:paraId="159A2EBB" w14:textId="368EBD55" w:rsidR="00A545CF" w:rsidRPr="00114F9F" w:rsidRDefault="00A545CF" w:rsidP="00E2380E">
      <w:pPr>
        <w:ind w:left="720"/>
        <w:rPr>
          <w:i/>
          <w:iCs/>
          <w:lang w:val="pl-PL"/>
        </w:rPr>
      </w:pPr>
      <w:r w:rsidRPr="00114F9F">
        <w:rPr>
          <w:i/>
          <w:iCs/>
          <w:lang w:val="pl-PL"/>
        </w:rPr>
        <w:t>Należy podać n</w:t>
      </w:r>
      <w:r w:rsidR="003343A7" w:rsidRPr="00114F9F">
        <w:rPr>
          <w:i/>
          <w:iCs/>
          <w:lang w:val="pl-PL"/>
        </w:rPr>
        <w:t>azw</w:t>
      </w:r>
      <w:r w:rsidRPr="00114F9F">
        <w:rPr>
          <w:i/>
          <w:iCs/>
          <w:lang w:val="pl-PL"/>
        </w:rPr>
        <w:t>ę</w:t>
      </w:r>
      <w:r w:rsidR="003343A7" w:rsidRPr="00114F9F">
        <w:rPr>
          <w:i/>
          <w:iCs/>
          <w:lang w:val="pl-PL"/>
        </w:rPr>
        <w:t xml:space="preserve"> uczelni </w:t>
      </w:r>
      <w:r w:rsidRPr="00114F9F">
        <w:rPr>
          <w:i/>
          <w:iCs/>
          <w:lang w:val="pl-PL"/>
        </w:rPr>
        <w:t>lub instytucji naukowej, termin pobytu</w:t>
      </w:r>
      <w:r w:rsidR="00C6777F" w:rsidRPr="00114F9F">
        <w:rPr>
          <w:i/>
          <w:iCs/>
          <w:lang w:val="pl-PL"/>
        </w:rPr>
        <w:t>,</w:t>
      </w:r>
      <w:r w:rsidRPr="00114F9F">
        <w:rPr>
          <w:i/>
          <w:iCs/>
          <w:lang w:val="pl-PL"/>
        </w:rPr>
        <w:t xml:space="preserve"> cele naukowe wyjazdu</w:t>
      </w:r>
      <w:r w:rsidR="00C6777F" w:rsidRPr="00114F9F">
        <w:rPr>
          <w:i/>
          <w:iCs/>
          <w:lang w:val="pl-PL"/>
        </w:rPr>
        <w:t>, źródła finansowania</w:t>
      </w:r>
    </w:p>
    <w:p w14:paraId="7B41DCC7" w14:textId="54B98703" w:rsidR="009D7F0F" w:rsidRPr="00FD4DCD" w:rsidRDefault="009D7F0F" w:rsidP="00E2380E">
      <w:pPr>
        <w:pStyle w:val="Akapitzlist"/>
        <w:numPr>
          <w:ilvl w:val="1"/>
          <w:numId w:val="4"/>
        </w:numPr>
        <w:ind w:left="720"/>
        <w:jc w:val="both"/>
        <w:rPr>
          <w:lang w:val="pl-PL"/>
        </w:rPr>
      </w:pPr>
      <w:r w:rsidRPr="00FD4DCD">
        <w:rPr>
          <w:lang w:val="pl-PL"/>
        </w:rPr>
        <w:t xml:space="preserve">Złożenie </w:t>
      </w:r>
      <w:r>
        <w:rPr>
          <w:lang w:val="pl-PL"/>
        </w:rPr>
        <w:t>rozprawy doktorskiej</w:t>
      </w:r>
    </w:p>
    <w:p w14:paraId="28BFC145" w14:textId="2C2F90A5" w:rsidR="009D7F0F" w:rsidRPr="00E2380E" w:rsidRDefault="009D7F0F" w:rsidP="00E2380E">
      <w:pPr>
        <w:ind w:left="720"/>
        <w:rPr>
          <w:i/>
          <w:iCs/>
          <w:sz w:val="24"/>
          <w:szCs w:val="24"/>
          <w:lang w:val="pl-PL"/>
        </w:rPr>
      </w:pPr>
      <w:r w:rsidRPr="00E2380E">
        <w:rPr>
          <w:i/>
          <w:iCs/>
          <w:lang w:val="pl-PL"/>
        </w:rPr>
        <w:t>Należy podać datę złożenia rozprawy doktorskiej</w:t>
      </w:r>
    </w:p>
    <w:p w14:paraId="41B47833" w14:textId="6BF1F9EC" w:rsidR="00044309" w:rsidRPr="006B48B1" w:rsidRDefault="00D22FB5" w:rsidP="006B48B1">
      <w:pPr>
        <w:pStyle w:val="Akapitzlist"/>
        <w:numPr>
          <w:ilvl w:val="1"/>
          <w:numId w:val="10"/>
        </w:numPr>
        <w:rPr>
          <w:lang w:val="pl-PL"/>
        </w:rPr>
      </w:pPr>
      <w:r>
        <w:rPr>
          <w:lang w:val="pl-PL"/>
        </w:rPr>
        <w:t>Harmonogram może zawierać również i</w:t>
      </w:r>
      <w:r w:rsidR="00044309" w:rsidRPr="006B48B1">
        <w:rPr>
          <w:lang w:val="pl-PL"/>
        </w:rPr>
        <w:t>nne</w:t>
      </w:r>
      <w:r w:rsidR="00D6353B" w:rsidRPr="006B48B1">
        <w:rPr>
          <w:lang w:val="pl-PL"/>
        </w:rPr>
        <w:t>,</w:t>
      </w:r>
      <w:r w:rsidR="00044309" w:rsidRPr="006B48B1">
        <w:rPr>
          <w:lang w:val="pl-PL"/>
        </w:rPr>
        <w:t xml:space="preserve"> nieobowiązkowe zamierzenia naukowe</w:t>
      </w:r>
    </w:p>
    <w:p w14:paraId="6276DF9C" w14:textId="056D3CEA" w:rsidR="00A545CF" w:rsidRPr="00E2380E" w:rsidRDefault="00A545CF" w:rsidP="002C0508">
      <w:pPr>
        <w:ind w:left="360"/>
        <w:rPr>
          <w:i/>
          <w:iCs/>
          <w:lang w:val="pl-PL"/>
        </w:rPr>
      </w:pPr>
      <w:r w:rsidRPr="00E2380E">
        <w:rPr>
          <w:i/>
          <w:iCs/>
          <w:lang w:val="pl-PL"/>
        </w:rPr>
        <w:t>Wymień inne zamierzenia naukowe np.: udział we współorganizowaniu konferencji naukowej krajowej lub międzynarodowej, upowszechnienie wyników B+R na zasadach otwartego dostępu.</w:t>
      </w:r>
    </w:p>
    <w:p w14:paraId="2B54CEB0" w14:textId="1FFDC133" w:rsidR="008037E0" w:rsidRPr="006B48B1" w:rsidRDefault="008037E0" w:rsidP="008037E0">
      <w:pPr>
        <w:pStyle w:val="Akapitzlist"/>
        <w:numPr>
          <w:ilvl w:val="1"/>
          <w:numId w:val="10"/>
        </w:numPr>
        <w:rPr>
          <w:lang w:val="pl-PL"/>
        </w:rPr>
      </w:pPr>
      <w:r>
        <w:rPr>
          <w:lang w:val="pl-PL"/>
        </w:rPr>
        <w:lastRenderedPageBreak/>
        <w:t xml:space="preserve">Zmiany w harmonogramie </w:t>
      </w:r>
      <w:r w:rsidR="00B5209E">
        <w:rPr>
          <w:lang w:val="pl-PL"/>
        </w:rPr>
        <w:t>wprowadza</w:t>
      </w:r>
      <w:r>
        <w:rPr>
          <w:lang w:val="pl-PL"/>
        </w:rPr>
        <w:t xml:space="preserve"> się stosując czcionkę: </w:t>
      </w:r>
      <w:r w:rsidRPr="008037E0">
        <w:rPr>
          <w:u w:val="single"/>
          <w:lang w:val="pl-PL"/>
        </w:rPr>
        <w:t>podkreśloną</w:t>
      </w:r>
      <w:r w:rsidRPr="008037E0">
        <w:rPr>
          <w:lang w:val="pl-PL"/>
        </w:rPr>
        <w:t xml:space="preserve"> </w:t>
      </w:r>
      <w:r>
        <w:rPr>
          <w:lang w:val="pl-PL"/>
        </w:rPr>
        <w:t xml:space="preserve">dla oznaczenia nowych fragmentów tekstu </w:t>
      </w:r>
      <w:r w:rsidRPr="008037E0">
        <w:rPr>
          <w:lang w:val="pl-PL"/>
        </w:rPr>
        <w:t>i</w:t>
      </w:r>
      <w:r>
        <w:rPr>
          <w:lang w:val="pl-PL"/>
        </w:rPr>
        <w:t xml:space="preserve"> </w:t>
      </w:r>
      <w:r w:rsidRPr="008037E0">
        <w:rPr>
          <w:strike/>
          <w:lang w:val="pl-PL"/>
        </w:rPr>
        <w:t>przekreśloną</w:t>
      </w:r>
      <w:r w:rsidRPr="008037E0">
        <w:rPr>
          <w:lang w:val="pl-PL"/>
        </w:rPr>
        <w:t xml:space="preserve"> </w:t>
      </w:r>
      <w:r>
        <w:rPr>
          <w:lang w:val="pl-PL"/>
        </w:rPr>
        <w:t>dla fragmentów usuniętych.</w:t>
      </w:r>
    </w:p>
    <w:p w14:paraId="7B3CDB1C" w14:textId="77777777" w:rsidR="00D6353B" w:rsidRDefault="00D6353B" w:rsidP="009B5901">
      <w:pPr>
        <w:rPr>
          <w:lang w:val="pl-PL"/>
        </w:rPr>
      </w:pPr>
    </w:p>
    <w:tbl>
      <w:tblPr>
        <w:tblStyle w:val="Tabela-Siatka"/>
        <w:tblW w:w="0" w:type="auto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D6353B" w:rsidRPr="00D22FB5" w14:paraId="4F1019D2" w14:textId="77777777" w:rsidTr="00EA07C3">
        <w:tc>
          <w:tcPr>
            <w:tcW w:w="4531" w:type="dxa"/>
            <w:tcBorders>
              <w:top w:val="single" w:sz="48" w:space="0" w:color="808080" w:themeColor="background1" w:themeShade="80"/>
            </w:tcBorders>
          </w:tcPr>
          <w:p w14:paraId="3338FF40" w14:textId="77777777" w:rsidR="00D6353B" w:rsidRDefault="00D6353B" w:rsidP="00D6353B">
            <w:pPr>
              <w:jc w:val="center"/>
              <w:rPr>
                <w:lang w:val="pl-PL"/>
              </w:rPr>
            </w:pPr>
          </w:p>
          <w:p w14:paraId="2797DF0E" w14:textId="531F1142" w:rsidR="00340622" w:rsidRDefault="00340622" w:rsidP="00340622">
            <w:pPr>
              <w:jc w:val="center"/>
              <w:rPr>
                <w:lang w:val="pl-PL"/>
              </w:rPr>
            </w:pPr>
          </w:p>
          <w:p w14:paraId="69E5E6EB" w14:textId="77777777" w:rsidR="002C0508" w:rsidRDefault="002C0508" w:rsidP="00340622">
            <w:pPr>
              <w:jc w:val="center"/>
              <w:rPr>
                <w:lang w:val="pl-PL"/>
              </w:rPr>
            </w:pPr>
          </w:p>
          <w:p w14:paraId="5F7E4CB1" w14:textId="77777777" w:rsidR="006A4FD9" w:rsidRDefault="006A4FD9" w:rsidP="00340622">
            <w:pPr>
              <w:jc w:val="center"/>
              <w:rPr>
                <w:lang w:val="pl-PL"/>
              </w:rPr>
            </w:pPr>
          </w:p>
          <w:p w14:paraId="3143E072" w14:textId="5692010C" w:rsidR="00D6353B" w:rsidRDefault="00D6353B" w:rsidP="00340622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Podpis doktoranta</w:t>
            </w:r>
          </w:p>
        </w:tc>
        <w:tc>
          <w:tcPr>
            <w:tcW w:w="4531" w:type="dxa"/>
            <w:tcBorders>
              <w:top w:val="single" w:sz="48" w:space="0" w:color="808080" w:themeColor="background1" w:themeShade="80"/>
            </w:tcBorders>
          </w:tcPr>
          <w:p w14:paraId="52401C34" w14:textId="77777777" w:rsidR="00D6353B" w:rsidRDefault="00D6353B" w:rsidP="00D6353B">
            <w:pPr>
              <w:jc w:val="center"/>
              <w:rPr>
                <w:lang w:val="pl-PL"/>
              </w:rPr>
            </w:pPr>
          </w:p>
          <w:p w14:paraId="094F5874" w14:textId="41E1476E" w:rsidR="00340622" w:rsidRDefault="00340622" w:rsidP="00340622">
            <w:pPr>
              <w:jc w:val="center"/>
              <w:rPr>
                <w:lang w:val="pl-PL"/>
              </w:rPr>
            </w:pPr>
          </w:p>
          <w:p w14:paraId="7A7E1CAD" w14:textId="77777777" w:rsidR="002C0508" w:rsidRDefault="002C0508" w:rsidP="00340622">
            <w:pPr>
              <w:jc w:val="center"/>
              <w:rPr>
                <w:lang w:val="pl-PL"/>
              </w:rPr>
            </w:pPr>
          </w:p>
          <w:p w14:paraId="78DE67C6" w14:textId="77777777" w:rsidR="00340622" w:rsidRDefault="00340622" w:rsidP="00340622">
            <w:pPr>
              <w:jc w:val="center"/>
              <w:rPr>
                <w:lang w:val="pl-PL"/>
              </w:rPr>
            </w:pPr>
          </w:p>
          <w:p w14:paraId="1406419F" w14:textId="78F3AF79" w:rsidR="00D6353B" w:rsidRDefault="00D6353B" w:rsidP="00340622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 xml:space="preserve">Podpisy promotora lub promotorów lub </w:t>
            </w:r>
            <w:r w:rsidR="00F63CBD">
              <w:rPr>
                <w:lang w:val="pl-PL"/>
              </w:rPr>
              <w:t xml:space="preserve">promotora i </w:t>
            </w:r>
            <w:r>
              <w:rPr>
                <w:lang w:val="pl-PL"/>
              </w:rPr>
              <w:t>promotora pomocniczego</w:t>
            </w:r>
          </w:p>
        </w:tc>
      </w:tr>
    </w:tbl>
    <w:p w14:paraId="14AF435E" w14:textId="77777777" w:rsidR="00D6353B" w:rsidRPr="009B5901" w:rsidRDefault="00D6353B">
      <w:pPr>
        <w:rPr>
          <w:lang w:val="pl-PL"/>
        </w:rPr>
      </w:pPr>
    </w:p>
    <w:sectPr w:rsidR="00D6353B" w:rsidRPr="009B5901" w:rsidSect="00F104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A727A" w14:textId="77777777" w:rsidR="00425AA5" w:rsidRDefault="00425AA5" w:rsidP="00914D8E">
      <w:pPr>
        <w:spacing w:after="0" w:line="240" w:lineRule="auto"/>
      </w:pPr>
      <w:r>
        <w:separator/>
      </w:r>
    </w:p>
  </w:endnote>
  <w:endnote w:type="continuationSeparator" w:id="0">
    <w:p w14:paraId="1DC0CB37" w14:textId="77777777" w:rsidR="00425AA5" w:rsidRDefault="00425AA5" w:rsidP="0091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6A67C" w14:textId="1F9F9B33" w:rsidR="00914D8E" w:rsidRDefault="00914D8E" w:rsidP="00914D8E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r w:rsidR="00196EFF">
      <w:fldChar w:fldCharType="begin"/>
    </w:r>
    <w:r w:rsidR="00196EFF">
      <w:instrText xml:space="preserve"> NUMPAGES   \* MERGEFORMAT </w:instrText>
    </w:r>
    <w:r w:rsidR="00196EFF">
      <w:fldChar w:fldCharType="separate"/>
    </w:r>
    <w:r>
      <w:rPr>
        <w:noProof/>
      </w:rPr>
      <w:t>2</w:t>
    </w:r>
    <w:r w:rsidR="00196EF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9C918C" w14:textId="77777777" w:rsidR="00425AA5" w:rsidRDefault="00425AA5" w:rsidP="00914D8E">
      <w:pPr>
        <w:spacing w:after="0" w:line="240" w:lineRule="auto"/>
      </w:pPr>
      <w:r>
        <w:separator/>
      </w:r>
    </w:p>
  </w:footnote>
  <w:footnote w:type="continuationSeparator" w:id="0">
    <w:p w14:paraId="309A1C15" w14:textId="77777777" w:rsidR="00425AA5" w:rsidRDefault="00425AA5" w:rsidP="0091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BD71D" w14:textId="35AFA3FF" w:rsidR="00FC4B00" w:rsidRPr="00372BAE" w:rsidRDefault="00FC4B00" w:rsidP="00FC4B00">
    <w:pPr>
      <w:pStyle w:val="Nagwek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 xml:space="preserve">Załącznik nr </w:t>
    </w:r>
    <w:r w:rsidR="006566B2">
      <w:rPr>
        <w:rFonts w:ascii="Calibri" w:hAnsi="Calibri" w:cs="Calibri"/>
        <w:sz w:val="20"/>
        <w:szCs w:val="20"/>
        <w:lang w:val="pl-PL"/>
      </w:rPr>
      <w:t>3</w:t>
    </w:r>
    <w:r w:rsidRPr="00372BAE">
      <w:rPr>
        <w:rFonts w:ascii="Calibri" w:hAnsi="Calibri" w:cs="Calibri"/>
        <w:sz w:val="20"/>
        <w:szCs w:val="20"/>
        <w:lang w:val="pl-PL"/>
      </w:rPr>
      <w:t xml:space="preserve"> do Regulaminu Szkoły Doktorskiej</w:t>
    </w:r>
  </w:p>
  <w:p w14:paraId="70682BD7" w14:textId="77777777" w:rsidR="00FC4B00" w:rsidRPr="00372BAE" w:rsidRDefault="00FC4B00" w:rsidP="00FC4B00">
    <w:pPr>
      <w:pStyle w:val="Nagwek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 xml:space="preserve">Uniwersytetu Technologiczno-Przyrodniczego </w:t>
    </w:r>
  </w:p>
  <w:p w14:paraId="06620EFE" w14:textId="47DE3F6F" w:rsidR="00FC4B00" w:rsidRPr="00FC4B00" w:rsidRDefault="00FC4B00" w:rsidP="00FC4B00">
    <w:pPr>
      <w:pStyle w:val="Nagwek"/>
      <w:spacing w:after="240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>im. J.J. Śniadeckich w Bydgoszcz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8812C5"/>
    <w:multiLevelType w:val="hybridMultilevel"/>
    <w:tmpl w:val="D46252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3B24E6"/>
    <w:multiLevelType w:val="hybridMultilevel"/>
    <w:tmpl w:val="AA7AB728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D73E8F"/>
    <w:multiLevelType w:val="multilevel"/>
    <w:tmpl w:val="7144AE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F80730E"/>
    <w:multiLevelType w:val="multilevel"/>
    <w:tmpl w:val="7144AE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76F59EF"/>
    <w:multiLevelType w:val="hybridMultilevel"/>
    <w:tmpl w:val="C8BA3002"/>
    <w:lvl w:ilvl="0" w:tplc="FFFFFFFF">
      <w:start w:val="1"/>
      <w:numFmt w:val="bullet"/>
      <w:lvlText w:val=""/>
      <w:lvlJc w:val="left"/>
      <w:pPr>
        <w:ind w:left="2487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5" w15:restartNumberingAfterBreak="0">
    <w:nsid w:val="3A5177FF"/>
    <w:multiLevelType w:val="multilevel"/>
    <w:tmpl w:val="7144AE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8295ED6"/>
    <w:multiLevelType w:val="hybridMultilevel"/>
    <w:tmpl w:val="B1881A80"/>
    <w:lvl w:ilvl="0" w:tplc="071E7CD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866C27"/>
    <w:multiLevelType w:val="multilevel"/>
    <w:tmpl w:val="7144AE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D9C6C2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B553A9F"/>
    <w:multiLevelType w:val="hybridMultilevel"/>
    <w:tmpl w:val="4B42B7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8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jA2MTU0MTSzMDZR0lEKTi0uzszPAykwNKwFAM+4uNAtAAAA"/>
  </w:docVars>
  <w:rsids>
    <w:rsidRoot w:val="006328C6"/>
    <w:rsid w:val="000101B1"/>
    <w:rsid w:val="00044309"/>
    <w:rsid w:val="0005780D"/>
    <w:rsid w:val="00086A3A"/>
    <w:rsid w:val="000D2320"/>
    <w:rsid w:val="000E3B6A"/>
    <w:rsid w:val="00114F9F"/>
    <w:rsid w:val="001178C6"/>
    <w:rsid w:val="001273D9"/>
    <w:rsid w:val="00134352"/>
    <w:rsid w:val="00160E43"/>
    <w:rsid w:val="00183BEB"/>
    <w:rsid w:val="001849EE"/>
    <w:rsid w:val="00196EFF"/>
    <w:rsid w:val="001C44D9"/>
    <w:rsid w:val="001E2D9D"/>
    <w:rsid w:val="001F7D2C"/>
    <w:rsid w:val="00245DD3"/>
    <w:rsid w:val="00250453"/>
    <w:rsid w:val="0028505B"/>
    <w:rsid w:val="002B1DE9"/>
    <w:rsid w:val="002C0508"/>
    <w:rsid w:val="00312279"/>
    <w:rsid w:val="003303B3"/>
    <w:rsid w:val="003343A7"/>
    <w:rsid w:val="00340622"/>
    <w:rsid w:val="00372CED"/>
    <w:rsid w:val="003D23FE"/>
    <w:rsid w:val="00425AA5"/>
    <w:rsid w:val="00447728"/>
    <w:rsid w:val="00463D95"/>
    <w:rsid w:val="004A543B"/>
    <w:rsid w:val="004C334A"/>
    <w:rsid w:val="00531428"/>
    <w:rsid w:val="00563EE8"/>
    <w:rsid w:val="005944B8"/>
    <w:rsid w:val="005B5BD0"/>
    <w:rsid w:val="005C20EF"/>
    <w:rsid w:val="005D6AAC"/>
    <w:rsid w:val="006328C6"/>
    <w:rsid w:val="00644ADA"/>
    <w:rsid w:val="006465BA"/>
    <w:rsid w:val="006566B2"/>
    <w:rsid w:val="0069650B"/>
    <w:rsid w:val="006A4FD9"/>
    <w:rsid w:val="006B48B1"/>
    <w:rsid w:val="00704D5A"/>
    <w:rsid w:val="007149C7"/>
    <w:rsid w:val="007524EF"/>
    <w:rsid w:val="00782D7C"/>
    <w:rsid w:val="00784DF0"/>
    <w:rsid w:val="007B1B89"/>
    <w:rsid w:val="007B2002"/>
    <w:rsid w:val="008037E0"/>
    <w:rsid w:val="00817791"/>
    <w:rsid w:val="0083416A"/>
    <w:rsid w:val="00854B57"/>
    <w:rsid w:val="00856F29"/>
    <w:rsid w:val="00866EF5"/>
    <w:rsid w:val="008A46C6"/>
    <w:rsid w:val="008B7418"/>
    <w:rsid w:val="008C0B64"/>
    <w:rsid w:val="00914D8E"/>
    <w:rsid w:val="00940D0F"/>
    <w:rsid w:val="0096535A"/>
    <w:rsid w:val="0097790A"/>
    <w:rsid w:val="009865B6"/>
    <w:rsid w:val="009B5901"/>
    <w:rsid w:val="009D3266"/>
    <w:rsid w:val="009D7F0F"/>
    <w:rsid w:val="00A545CF"/>
    <w:rsid w:val="00A85797"/>
    <w:rsid w:val="00AA4DA1"/>
    <w:rsid w:val="00B127BC"/>
    <w:rsid w:val="00B336D5"/>
    <w:rsid w:val="00B34082"/>
    <w:rsid w:val="00B35855"/>
    <w:rsid w:val="00B37889"/>
    <w:rsid w:val="00B41278"/>
    <w:rsid w:val="00B5209E"/>
    <w:rsid w:val="00BC2A00"/>
    <w:rsid w:val="00C6777F"/>
    <w:rsid w:val="00C97CEC"/>
    <w:rsid w:val="00CA09DE"/>
    <w:rsid w:val="00CD3CDF"/>
    <w:rsid w:val="00CE0B9E"/>
    <w:rsid w:val="00D22FB5"/>
    <w:rsid w:val="00D33AF5"/>
    <w:rsid w:val="00D6353B"/>
    <w:rsid w:val="00D81650"/>
    <w:rsid w:val="00DC4806"/>
    <w:rsid w:val="00DD3275"/>
    <w:rsid w:val="00DD3A59"/>
    <w:rsid w:val="00DE7C9E"/>
    <w:rsid w:val="00E109C4"/>
    <w:rsid w:val="00E133F1"/>
    <w:rsid w:val="00E164E4"/>
    <w:rsid w:val="00E2380E"/>
    <w:rsid w:val="00E61C8B"/>
    <w:rsid w:val="00E64082"/>
    <w:rsid w:val="00E67743"/>
    <w:rsid w:val="00EA07C3"/>
    <w:rsid w:val="00ED06A2"/>
    <w:rsid w:val="00F0237E"/>
    <w:rsid w:val="00F1043B"/>
    <w:rsid w:val="00F356D9"/>
    <w:rsid w:val="00F63CBD"/>
    <w:rsid w:val="00F64867"/>
    <w:rsid w:val="00F84EF0"/>
    <w:rsid w:val="00FC4B00"/>
    <w:rsid w:val="00FD4DCD"/>
    <w:rsid w:val="00FE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6292"/>
  <w15:chartTrackingRefBased/>
  <w15:docId w15:val="{D082B924-10A9-417A-99FC-F349373B2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9B5901"/>
    <w:pPr>
      <w:keepNext/>
      <w:spacing w:after="0" w:line="360" w:lineRule="auto"/>
      <w:ind w:left="2124" w:firstLine="2127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9B5901"/>
    <w:rPr>
      <w:rFonts w:ascii="Times New Roman" w:eastAsia="Times New Roman" w:hAnsi="Times New Roman" w:cs="Times New Roman"/>
      <w:b/>
      <w:bCs/>
      <w:sz w:val="24"/>
      <w:szCs w:val="24"/>
      <w:lang w:val="pl-PL" w:eastAsia="pl-PL"/>
    </w:rPr>
  </w:style>
  <w:style w:type="character" w:styleId="Hipercze">
    <w:name w:val="Hyperlink"/>
    <w:rsid w:val="009B5901"/>
    <w:rPr>
      <w:color w:val="0563C1"/>
      <w:u w:val="single"/>
    </w:rPr>
  </w:style>
  <w:style w:type="character" w:styleId="Tekstzastpczy">
    <w:name w:val="Placeholder Text"/>
    <w:basedOn w:val="Domylnaczcionkaakapitu"/>
    <w:uiPriority w:val="99"/>
    <w:semiHidden/>
    <w:rsid w:val="001273D9"/>
    <w:rPr>
      <w:color w:val="808080"/>
    </w:rPr>
  </w:style>
  <w:style w:type="paragraph" w:styleId="Akapitzlist">
    <w:name w:val="List Paragraph"/>
    <w:basedOn w:val="Normalny"/>
    <w:uiPriority w:val="34"/>
    <w:qFormat/>
    <w:rsid w:val="006465B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1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4D8E"/>
  </w:style>
  <w:style w:type="paragraph" w:styleId="Stopka">
    <w:name w:val="footer"/>
    <w:basedOn w:val="Normalny"/>
    <w:link w:val="StopkaZnak"/>
    <w:uiPriority w:val="99"/>
    <w:unhideWhenUsed/>
    <w:rsid w:val="0091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D8E"/>
  </w:style>
  <w:style w:type="table" w:styleId="Tabela-Siatka">
    <w:name w:val="Table Grid"/>
    <w:basedOn w:val="Standardowy"/>
    <w:uiPriority w:val="39"/>
    <w:rsid w:val="00D6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856F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56F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56F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6F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6F2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6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6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7A093094D994A42A07C3FE50BEF6D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8E75466-9BCB-406E-B58E-A4F97197FF02}"/>
      </w:docPartPr>
      <w:docPartBody>
        <w:p w:rsidR="0049262D" w:rsidRDefault="00B0046F" w:rsidP="00B0046F">
          <w:pPr>
            <w:pStyle w:val="E7A093094D994A42A07C3FE50BEF6D2355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Podaj imię i nazwisko.</w:t>
          </w:r>
        </w:p>
      </w:docPartBody>
    </w:docPart>
    <w:docPart>
      <w:docPartPr>
        <w:name w:val="54DE2ACF1A5B4267B3340595D365BD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73543B2-256D-41A8-B6C3-DF56922C3A41}"/>
      </w:docPartPr>
      <w:docPartBody>
        <w:p w:rsidR="0049262D" w:rsidRDefault="00B0046F" w:rsidP="00B0046F">
          <w:pPr>
            <w:pStyle w:val="54DE2ACF1A5B4267B3340595D365BD5E50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Wpisz numer albumu.</w:t>
          </w:r>
        </w:p>
      </w:docPartBody>
    </w:docPart>
    <w:docPart>
      <w:docPartPr>
        <w:name w:val="888CD3D6A3B2474597835B6BBD347B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E1E6928-F087-40A3-9686-0B73A3372E97}"/>
      </w:docPartPr>
      <w:docPartBody>
        <w:p w:rsidR="0049262D" w:rsidRDefault="00B0046F" w:rsidP="00B0046F">
          <w:pPr>
            <w:pStyle w:val="888CD3D6A3B2474597835B6BBD347BB339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48CDAF-258E-4B85-B6C1-D1091E6264C1}"/>
      </w:docPartPr>
      <w:docPartBody>
        <w:p w:rsidR="00D10E09" w:rsidRDefault="00DA52F3">
          <w:r w:rsidRPr="0092033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1790A4DC4F54EF89AEA903450EEF8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AE14F0-5181-4058-9FF9-CE5938B11483}"/>
      </w:docPartPr>
      <w:docPartBody>
        <w:p w:rsidR="00D10E09" w:rsidRDefault="00B0046F" w:rsidP="00B0046F">
          <w:pPr>
            <w:pStyle w:val="61790A4DC4F54EF89AEA903450EEF8A524"/>
          </w:pPr>
          <w:r w:rsidRPr="007524EF">
            <w:rPr>
              <w:color w:val="FF0000"/>
              <w:sz w:val="24"/>
              <w:szCs w:val="24"/>
              <w:lang w:val="pl-PL"/>
            </w:rPr>
            <w:t>Podaj proponowany tytuł rozprawy.</w:t>
          </w:r>
        </w:p>
      </w:docPartBody>
    </w:docPart>
    <w:docPart>
      <w:docPartPr>
        <w:name w:val="61A023EAB78C406994B87FE6FA4BB5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A31D3C-4120-4244-8EC3-4426CECB0AB0}"/>
      </w:docPartPr>
      <w:docPartBody>
        <w:p w:rsidR="00D10E09" w:rsidRDefault="00B0046F" w:rsidP="00B0046F">
          <w:pPr>
            <w:pStyle w:val="61A023EAB78C406994B87FE6FA4BB50524"/>
          </w:pPr>
          <w:r w:rsidRPr="007524EF">
            <w:rPr>
              <w:color w:val="FF0000"/>
              <w:sz w:val="24"/>
              <w:szCs w:val="24"/>
              <w:lang w:val="pl-PL"/>
            </w:rPr>
            <w:t>Wymień cele badawcze lub określ hipotezę.</w:t>
          </w:r>
        </w:p>
      </w:docPartBody>
    </w:docPart>
    <w:docPart>
      <w:docPartPr>
        <w:name w:val="F948395FE5304D69B4C7950DE5124FB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B5E777-0218-4887-8E6B-A47B7FCA941D}"/>
      </w:docPartPr>
      <w:docPartBody>
        <w:p w:rsidR="00D10E09" w:rsidRDefault="00B0046F" w:rsidP="00B0046F">
          <w:pPr>
            <w:pStyle w:val="F948395FE5304D69B4C7950DE5124FBA24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Opisz spodziewane rezultaty badań.</w:t>
          </w:r>
        </w:p>
      </w:docPartBody>
    </w:docPart>
    <w:docPart>
      <w:docPartPr>
        <w:name w:val="FF55ABF605854A588E10E4044920B1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CC2F3D-6FD7-4E26-BE7C-5D8F30B2A781}"/>
      </w:docPartPr>
      <w:docPartBody>
        <w:p w:rsidR="00B0046F" w:rsidRDefault="00B0046F" w:rsidP="00B0046F">
          <w:pPr>
            <w:pStyle w:val="FF55ABF605854A588E10E4044920B1304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Podaj dziedzinę i dyscyplinę naukową.</w:t>
          </w:r>
        </w:p>
      </w:docPartBody>
    </w:docPart>
    <w:docPart>
      <w:docPartPr>
        <w:name w:val="5CEA30121C2844E0B0054C37DA9872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B85CEF-9E80-4DD6-BA00-C6D4F2A61654}"/>
      </w:docPartPr>
      <w:docPartBody>
        <w:p w:rsidR="00B0046F" w:rsidRDefault="00B0046F" w:rsidP="00B0046F">
          <w:pPr>
            <w:pStyle w:val="5CEA30121C2844E0B0054C37DA98721C4"/>
          </w:pPr>
          <w:r w:rsidRPr="007524EF">
            <w:rPr>
              <w:rStyle w:val="Tekstzastpczy"/>
              <w:color w:val="FF0000"/>
              <w:sz w:val="24"/>
              <w:szCs w:val="24"/>
              <w:lang w:val="pl-PL"/>
            </w:rPr>
            <w:t>Podaj personalia promotorów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3F3"/>
    <w:rsid w:val="000E7F6A"/>
    <w:rsid w:val="00120CE8"/>
    <w:rsid w:val="0015081A"/>
    <w:rsid w:val="001B40D9"/>
    <w:rsid w:val="001E2B7C"/>
    <w:rsid w:val="00343F55"/>
    <w:rsid w:val="004034F7"/>
    <w:rsid w:val="004501AF"/>
    <w:rsid w:val="0049262D"/>
    <w:rsid w:val="004A2580"/>
    <w:rsid w:val="004D4087"/>
    <w:rsid w:val="00517C44"/>
    <w:rsid w:val="00540139"/>
    <w:rsid w:val="005C532B"/>
    <w:rsid w:val="005D1C8C"/>
    <w:rsid w:val="006C025F"/>
    <w:rsid w:val="006D4589"/>
    <w:rsid w:val="00783F62"/>
    <w:rsid w:val="00823079"/>
    <w:rsid w:val="008A0499"/>
    <w:rsid w:val="008C0F95"/>
    <w:rsid w:val="00AB33A7"/>
    <w:rsid w:val="00AC53F3"/>
    <w:rsid w:val="00AD2839"/>
    <w:rsid w:val="00AF26A1"/>
    <w:rsid w:val="00AF47AF"/>
    <w:rsid w:val="00B0046F"/>
    <w:rsid w:val="00B124F2"/>
    <w:rsid w:val="00B35458"/>
    <w:rsid w:val="00B5681A"/>
    <w:rsid w:val="00B70FBA"/>
    <w:rsid w:val="00CC53CC"/>
    <w:rsid w:val="00CC6957"/>
    <w:rsid w:val="00D10E09"/>
    <w:rsid w:val="00DA52F3"/>
    <w:rsid w:val="00DC7055"/>
    <w:rsid w:val="00E01C0C"/>
    <w:rsid w:val="00E44EA6"/>
    <w:rsid w:val="00EC45C5"/>
    <w:rsid w:val="00EF385D"/>
    <w:rsid w:val="00F0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0046F"/>
    <w:rPr>
      <w:color w:val="808080"/>
    </w:rPr>
  </w:style>
  <w:style w:type="paragraph" w:customStyle="1" w:styleId="E7A093094D994A42A07C3FE50BEF6D2355">
    <w:name w:val="E7A093094D994A42A07C3FE50BEF6D2355"/>
    <w:rsid w:val="00B0046F"/>
    <w:rPr>
      <w:rFonts w:eastAsiaTheme="minorHAnsi"/>
      <w:lang w:eastAsia="en-US"/>
    </w:rPr>
  </w:style>
  <w:style w:type="paragraph" w:customStyle="1" w:styleId="54DE2ACF1A5B4267B3340595D365BD5E50">
    <w:name w:val="54DE2ACF1A5B4267B3340595D365BD5E50"/>
    <w:rsid w:val="00B0046F"/>
    <w:rPr>
      <w:rFonts w:eastAsiaTheme="minorHAnsi"/>
      <w:lang w:eastAsia="en-US"/>
    </w:rPr>
  </w:style>
  <w:style w:type="paragraph" w:customStyle="1" w:styleId="888CD3D6A3B2474597835B6BBD347BB339">
    <w:name w:val="888CD3D6A3B2474597835B6BBD347BB339"/>
    <w:rsid w:val="00B0046F"/>
    <w:rPr>
      <w:rFonts w:eastAsiaTheme="minorHAnsi"/>
      <w:lang w:eastAsia="en-US"/>
    </w:rPr>
  </w:style>
  <w:style w:type="paragraph" w:customStyle="1" w:styleId="FF55ABF605854A588E10E4044920B1304">
    <w:name w:val="FF55ABF605854A588E10E4044920B1304"/>
    <w:rsid w:val="00B0046F"/>
    <w:rPr>
      <w:rFonts w:eastAsiaTheme="minorHAnsi"/>
      <w:lang w:eastAsia="en-US"/>
    </w:rPr>
  </w:style>
  <w:style w:type="paragraph" w:customStyle="1" w:styleId="5CEA30121C2844E0B0054C37DA98721C4">
    <w:name w:val="5CEA30121C2844E0B0054C37DA98721C4"/>
    <w:rsid w:val="00B0046F"/>
    <w:rPr>
      <w:rFonts w:eastAsiaTheme="minorHAnsi"/>
      <w:lang w:eastAsia="en-US"/>
    </w:rPr>
  </w:style>
  <w:style w:type="paragraph" w:customStyle="1" w:styleId="61790A4DC4F54EF89AEA903450EEF8A524">
    <w:name w:val="61790A4DC4F54EF89AEA903450EEF8A524"/>
    <w:rsid w:val="00B0046F"/>
    <w:rPr>
      <w:rFonts w:eastAsiaTheme="minorHAnsi"/>
      <w:lang w:eastAsia="en-US"/>
    </w:rPr>
  </w:style>
  <w:style w:type="paragraph" w:customStyle="1" w:styleId="61A023EAB78C406994B87FE6FA4BB50524">
    <w:name w:val="61A023EAB78C406994B87FE6FA4BB50524"/>
    <w:rsid w:val="00B0046F"/>
    <w:rPr>
      <w:rFonts w:eastAsiaTheme="minorHAnsi"/>
      <w:lang w:eastAsia="en-US"/>
    </w:rPr>
  </w:style>
  <w:style w:type="paragraph" w:customStyle="1" w:styleId="F948395FE5304D69B4C7950DE5124FBA24">
    <w:name w:val="F948395FE5304D69B4C7950DE5124FBA24"/>
    <w:rsid w:val="00B0046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2E6838580AEF948B9DBB4FEFF0E9AC5" ma:contentTypeVersion="4" ma:contentTypeDescription="Utwórz nowy dokument." ma:contentTypeScope="" ma:versionID="61c1b15c1b53a4a7e659fe716e8c9546">
  <xsd:schema xmlns:xsd="http://www.w3.org/2001/XMLSchema" xmlns:xs="http://www.w3.org/2001/XMLSchema" xmlns:p="http://schemas.microsoft.com/office/2006/metadata/properties" xmlns:ns2="1981ef2f-6696-479b-b297-150f770ac753" xmlns:ns3="d9e68f06-02ce-4a88-94f6-9bfa807ab467" targetNamespace="http://schemas.microsoft.com/office/2006/metadata/properties" ma:root="true" ma:fieldsID="7ed1a8ccad20450ae1b19857fffc950a" ns2:_="" ns3:_="">
    <xsd:import namespace="1981ef2f-6696-479b-b297-150f770ac753"/>
    <xsd:import namespace="d9e68f06-02ce-4a88-94f6-9bfa807ab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1ef2f-6696-479b-b297-150f770ac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68f06-02ce-4a88-94f6-9bfa807ab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7F0694-98CC-4C72-8FA4-007E407415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F5BC50-E5ED-4D97-A2DF-6EC9991949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1ef2f-6696-479b-b297-150f770ac753"/>
    <ds:schemaRef ds:uri="d9e68f06-02ce-4a88-94f6-9bfa807ab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97A3B4-28AA-4BC3-9F4C-2B933ADB62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E60ED7-0482-4263-B9B0-03F71036C7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Dariusz Skibicki</cp:lastModifiedBy>
  <cp:revision>2</cp:revision>
  <dcterms:created xsi:type="dcterms:W3CDTF">2021-01-21T11:00:00Z</dcterms:created>
  <dcterms:modified xsi:type="dcterms:W3CDTF">2021-01-2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6838580AEF948B9DBB4FEFF0E9AC5</vt:lpwstr>
  </property>
</Properties>
</file>